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AFA1CA" w14:textId="027C4159" w:rsidR="007A356C" w:rsidRDefault="00616F02" w:rsidP="00B445C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center"/>
        <w:rPr>
          <w:rFonts w:ascii="Arial" w:hAnsi="Arial" w:cs="Arial"/>
          <w:b/>
          <w:noProof/>
          <w:sz w:val="36"/>
          <w:szCs w:val="36"/>
        </w:rPr>
      </w:pPr>
      <w:r w:rsidRPr="005B044E">
        <w:rPr>
          <w:rFonts w:ascii="Arial" w:hAnsi="Arial" w:cs="Arial"/>
          <w:b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538F955E" wp14:editId="35B8F14B">
            <wp:simplePos x="0" y="0"/>
            <wp:positionH relativeFrom="margin">
              <wp:align>center</wp:align>
            </wp:positionH>
            <wp:positionV relativeFrom="paragraph">
              <wp:posOffset>146050</wp:posOffset>
            </wp:positionV>
            <wp:extent cx="1546825" cy="1250193"/>
            <wp:effectExtent l="0" t="0" r="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CF Logo sml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6825" cy="12501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BB3DBF" w14:textId="3D370309" w:rsidR="00612D95" w:rsidRPr="005B044E" w:rsidRDefault="00612D95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right"/>
        <w:rPr>
          <w:rFonts w:ascii="Arial" w:hAnsi="Arial" w:cs="Arial"/>
          <w:b/>
          <w:sz w:val="40"/>
          <w:szCs w:val="32"/>
        </w:rPr>
      </w:pPr>
    </w:p>
    <w:p w14:paraId="6A7E41D7" w14:textId="0569CACC" w:rsidR="00612D95" w:rsidRDefault="00612D95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right"/>
        <w:rPr>
          <w:rFonts w:ascii="Arial" w:hAnsi="Arial" w:cs="Arial"/>
          <w:b/>
          <w:sz w:val="40"/>
          <w:szCs w:val="32"/>
        </w:rPr>
      </w:pPr>
    </w:p>
    <w:p w14:paraId="54696AB8" w14:textId="77777777" w:rsidR="00357C6C" w:rsidRPr="005B044E" w:rsidRDefault="00357C6C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right"/>
        <w:rPr>
          <w:rFonts w:ascii="Arial" w:hAnsi="Arial" w:cs="Arial"/>
          <w:b/>
          <w:sz w:val="40"/>
          <w:szCs w:val="32"/>
        </w:rPr>
      </w:pPr>
    </w:p>
    <w:p w14:paraId="5BE6AA5F" w14:textId="77777777" w:rsidR="005B044E" w:rsidRDefault="005B044E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center"/>
        <w:rPr>
          <w:rFonts w:ascii="Arial" w:hAnsi="Arial" w:cs="Arial"/>
          <w:b/>
          <w:sz w:val="36"/>
          <w:szCs w:val="28"/>
        </w:rPr>
      </w:pPr>
    </w:p>
    <w:p w14:paraId="024577C8" w14:textId="398C7163" w:rsidR="003F03F1" w:rsidRPr="005B044E" w:rsidRDefault="003F03F1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5B044E">
        <w:rPr>
          <w:rFonts w:ascii="Arial" w:hAnsi="Arial" w:cs="Arial"/>
          <w:b/>
          <w:sz w:val="36"/>
          <w:szCs w:val="28"/>
        </w:rPr>
        <w:t xml:space="preserve">Inverclyde </w:t>
      </w:r>
      <w:r w:rsidR="005B044E">
        <w:rPr>
          <w:rFonts w:ascii="Arial" w:hAnsi="Arial" w:cs="Arial"/>
          <w:b/>
          <w:sz w:val="36"/>
          <w:szCs w:val="28"/>
        </w:rPr>
        <w:t>Windfarm</w:t>
      </w:r>
      <w:r w:rsidRPr="005B044E">
        <w:rPr>
          <w:rFonts w:ascii="Arial" w:hAnsi="Arial" w:cs="Arial"/>
          <w:b/>
          <w:sz w:val="36"/>
          <w:szCs w:val="28"/>
        </w:rPr>
        <w:t xml:space="preserve"> Fund</w:t>
      </w:r>
    </w:p>
    <w:p w14:paraId="4D77D268" w14:textId="64906F09" w:rsidR="003F03F1" w:rsidRDefault="00E71F4D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center"/>
        <w:rPr>
          <w:rFonts w:ascii="Arial" w:hAnsi="Arial" w:cs="Arial"/>
          <w:b/>
          <w:sz w:val="36"/>
          <w:szCs w:val="28"/>
        </w:rPr>
      </w:pPr>
      <w:r w:rsidRPr="005B044E">
        <w:rPr>
          <w:rFonts w:ascii="Arial" w:hAnsi="Arial" w:cs="Arial"/>
          <w:b/>
          <w:sz w:val="36"/>
          <w:szCs w:val="28"/>
        </w:rPr>
        <w:t xml:space="preserve">Grant </w:t>
      </w:r>
      <w:r w:rsidR="005D4B06" w:rsidRPr="005B044E">
        <w:rPr>
          <w:rFonts w:ascii="Arial" w:hAnsi="Arial" w:cs="Arial"/>
          <w:b/>
          <w:sz w:val="36"/>
          <w:szCs w:val="28"/>
        </w:rPr>
        <w:t>Application Form</w:t>
      </w:r>
    </w:p>
    <w:p w14:paraId="14009F5D" w14:textId="77777777" w:rsidR="00653084" w:rsidRPr="00653084" w:rsidRDefault="00653084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447FCFE6" w14:textId="77777777" w:rsidR="007E1365" w:rsidRDefault="007E1365" w:rsidP="00C4532B">
      <w:pPr>
        <w:spacing w:after="0" w:line="240" w:lineRule="auto"/>
        <w:rPr>
          <w:rFonts w:ascii="Arial" w:hAnsi="Arial" w:cs="Arial"/>
          <w:b/>
          <w:sz w:val="28"/>
        </w:rPr>
      </w:pPr>
    </w:p>
    <w:p w14:paraId="076BDD7D" w14:textId="35316F19" w:rsidR="0061323A" w:rsidRDefault="00C4532B" w:rsidP="00C4532B">
      <w:pPr>
        <w:spacing w:after="0" w:line="240" w:lineRule="auto"/>
        <w:rPr>
          <w:rFonts w:ascii="Arial" w:hAnsi="Arial" w:cs="Arial"/>
          <w:sz w:val="28"/>
          <w:szCs w:val="24"/>
        </w:rPr>
      </w:pPr>
      <w:r w:rsidRPr="005B044E">
        <w:rPr>
          <w:rFonts w:ascii="Arial" w:hAnsi="Arial" w:cs="Arial"/>
          <w:sz w:val="28"/>
          <w:szCs w:val="24"/>
        </w:rPr>
        <w:t xml:space="preserve">To apply for a grant please complete this form and send it </w:t>
      </w:r>
      <w:r w:rsidR="00B317BD">
        <w:rPr>
          <w:rFonts w:ascii="Arial" w:hAnsi="Arial" w:cs="Arial"/>
          <w:sz w:val="28"/>
          <w:szCs w:val="24"/>
        </w:rPr>
        <w:t xml:space="preserve">to us </w:t>
      </w:r>
      <w:r w:rsidRPr="005B044E">
        <w:rPr>
          <w:rFonts w:ascii="Arial" w:hAnsi="Arial" w:cs="Arial"/>
          <w:sz w:val="28"/>
          <w:szCs w:val="24"/>
        </w:rPr>
        <w:t>with:</w:t>
      </w:r>
    </w:p>
    <w:p w14:paraId="44DDD09F" w14:textId="279E1828" w:rsidR="0061323A" w:rsidRPr="0061323A" w:rsidRDefault="0061323A" w:rsidP="003B3C55">
      <w:pPr>
        <w:numPr>
          <w:ilvl w:val="0"/>
          <w:numId w:val="14"/>
        </w:numPr>
        <w:spacing w:after="0" w:line="240" w:lineRule="auto"/>
        <w:rPr>
          <w:rFonts w:ascii="Arial" w:hAnsi="Arial" w:cs="Arial"/>
          <w:sz w:val="28"/>
          <w:szCs w:val="24"/>
        </w:rPr>
      </w:pPr>
      <w:r w:rsidRPr="0061323A">
        <w:rPr>
          <w:rFonts w:ascii="Arial" w:hAnsi="Arial" w:cs="Arial"/>
          <w:sz w:val="28"/>
          <w:szCs w:val="24"/>
        </w:rPr>
        <w:t>The governing document (constitution, memorandum &amp; articles, or rules) of your organisation</w:t>
      </w:r>
      <w:r w:rsidR="003B3C55">
        <w:rPr>
          <w:rFonts w:ascii="Arial" w:hAnsi="Arial" w:cs="Arial"/>
          <w:sz w:val="28"/>
          <w:szCs w:val="24"/>
        </w:rPr>
        <w:t>.</w:t>
      </w:r>
    </w:p>
    <w:p w14:paraId="027E460A" w14:textId="69C84BB5" w:rsidR="00C4532B" w:rsidRPr="00C84052" w:rsidRDefault="0061323A" w:rsidP="00E22F9A">
      <w:pPr>
        <w:numPr>
          <w:ilvl w:val="0"/>
          <w:numId w:val="14"/>
        </w:numPr>
        <w:spacing w:after="0" w:line="240" w:lineRule="auto"/>
        <w:rPr>
          <w:rFonts w:ascii="Arial" w:hAnsi="Arial" w:cs="Arial"/>
          <w:sz w:val="28"/>
          <w:szCs w:val="24"/>
        </w:rPr>
      </w:pPr>
      <w:r w:rsidRPr="0061323A">
        <w:rPr>
          <w:rFonts w:ascii="Arial" w:hAnsi="Arial" w:cs="Arial"/>
          <w:sz w:val="28"/>
          <w:szCs w:val="24"/>
        </w:rPr>
        <w:t xml:space="preserve">The most recent </w:t>
      </w:r>
      <w:r>
        <w:rPr>
          <w:rFonts w:ascii="Arial" w:hAnsi="Arial" w:cs="Arial"/>
          <w:sz w:val="28"/>
          <w:szCs w:val="24"/>
        </w:rPr>
        <w:t>accounts</w:t>
      </w:r>
      <w:r w:rsidRPr="0061323A">
        <w:rPr>
          <w:rFonts w:ascii="Arial" w:hAnsi="Arial" w:cs="Arial"/>
          <w:sz w:val="28"/>
          <w:szCs w:val="24"/>
        </w:rPr>
        <w:t xml:space="preserve"> of your organisation or a recent bank statement if you are a new group</w:t>
      </w:r>
      <w:r w:rsidR="003B3C55">
        <w:rPr>
          <w:rFonts w:ascii="Arial" w:hAnsi="Arial" w:cs="Arial"/>
          <w:sz w:val="28"/>
          <w:szCs w:val="24"/>
        </w:rPr>
        <w:t>.</w:t>
      </w:r>
    </w:p>
    <w:p w14:paraId="4F26C7DC" w14:textId="77777777" w:rsidR="00943AD3" w:rsidRPr="005B044E" w:rsidRDefault="00943AD3" w:rsidP="00E22F9A">
      <w:pPr>
        <w:spacing w:after="0"/>
        <w:rPr>
          <w:rFonts w:ascii="Arial" w:hAnsi="Arial" w:cs="Arial"/>
          <w:b/>
          <w:sz w:val="24"/>
          <w:szCs w:val="20"/>
        </w:rPr>
      </w:pPr>
    </w:p>
    <w:p w14:paraId="17352BBF" w14:textId="557B76B1" w:rsidR="0088590E" w:rsidRPr="00153E0C" w:rsidRDefault="001D4F92" w:rsidP="00E71F4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  <w:sz w:val="32"/>
          <w:szCs w:val="24"/>
        </w:rPr>
      </w:pPr>
      <w:r w:rsidRPr="005B044E">
        <w:rPr>
          <w:rFonts w:ascii="Arial" w:hAnsi="Arial" w:cs="Arial"/>
          <w:b/>
          <w:sz w:val="32"/>
          <w:szCs w:val="24"/>
        </w:rPr>
        <w:t>Tell us about your organis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7371"/>
      </w:tblGrid>
      <w:tr w:rsidR="00677872" w:rsidRPr="005B044E" w14:paraId="1F091CD9" w14:textId="77777777" w:rsidTr="00FB15D9">
        <w:tc>
          <w:tcPr>
            <w:tcW w:w="3085" w:type="dxa"/>
          </w:tcPr>
          <w:p w14:paraId="3FF32144" w14:textId="76AB3523" w:rsidR="00677872" w:rsidRPr="00EF344A" w:rsidRDefault="001D4F92" w:rsidP="00E71F4D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F344A">
              <w:rPr>
                <w:rFonts w:ascii="Arial" w:hAnsi="Arial" w:cs="Arial"/>
                <w:b/>
                <w:bCs/>
                <w:sz w:val="28"/>
                <w:szCs w:val="28"/>
              </w:rPr>
              <w:t>Organisation</w:t>
            </w:r>
            <w:r w:rsidR="00677872" w:rsidRPr="00EF344A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Pr="00EF344A">
              <w:rPr>
                <w:rFonts w:ascii="Arial" w:hAnsi="Arial" w:cs="Arial"/>
                <w:b/>
                <w:bCs/>
                <w:sz w:val="28"/>
                <w:szCs w:val="28"/>
              </w:rPr>
              <w:t>n</w:t>
            </w:r>
            <w:r w:rsidR="00677872" w:rsidRPr="00EF344A">
              <w:rPr>
                <w:rFonts w:ascii="Arial" w:hAnsi="Arial" w:cs="Arial"/>
                <w:b/>
                <w:bCs/>
                <w:sz w:val="28"/>
                <w:szCs w:val="28"/>
              </w:rPr>
              <w:t>ame</w:t>
            </w:r>
          </w:p>
        </w:tc>
        <w:tc>
          <w:tcPr>
            <w:tcW w:w="7371" w:type="dxa"/>
          </w:tcPr>
          <w:p w14:paraId="30F0C02C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77872" w:rsidRPr="005B044E" w14:paraId="14240A7A" w14:textId="77777777" w:rsidTr="00FB15D9">
        <w:tc>
          <w:tcPr>
            <w:tcW w:w="3085" w:type="dxa"/>
          </w:tcPr>
          <w:p w14:paraId="3BA46189" w14:textId="77777777" w:rsidR="00677872" w:rsidRPr="005B044E" w:rsidRDefault="00677872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Address</w:t>
            </w:r>
          </w:p>
        </w:tc>
        <w:tc>
          <w:tcPr>
            <w:tcW w:w="7371" w:type="dxa"/>
          </w:tcPr>
          <w:p w14:paraId="2C3EA128" w14:textId="77777777" w:rsidR="00677872" w:rsidRPr="005B044E" w:rsidRDefault="0067787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79B953F2" w14:textId="77777777" w:rsidR="00677872" w:rsidRPr="005B044E" w:rsidRDefault="0067787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5D651A4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A06DB9E" w14:textId="77777777" w:rsidR="00677872" w:rsidRPr="005B044E" w:rsidRDefault="00677872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77872" w:rsidRPr="005B044E" w14:paraId="3F5D21E6" w14:textId="77777777" w:rsidTr="00FB15D9">
        <w:tc>
          <w:tcPr>
            <w:tcW w:w="3085" w:type="dxa"/>
          </w:tcPr>
          <w:p w14:paraId="36DB2F0A" w14:textId="0DF5A220" w:rsidR="00677872" w:rsidRPr="005B044E" w:rsidRDefault="00541CA4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Website</w:t>
            </w:r>
          </w:p>
        </w:tc>
        <w:tc>
          <w:tcPr>
            <w:tcW w:w="7371" w:type="dxa"/>
          </w:tcPr>
          <w:p w14:paraId="01F216B0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77872" w:rsidRPr="005B044E" w14:paraId="103B3DDA" w14:textId="77777777" w:rsidTr="00FB15D9">
        <w:tc>
          <w:tcPr>
            <w:tcW w:w="3085" w:type="dxa"/>
          </w:tcPr>
          <w:p w14:paraId="72EA44BA" w14:textId="380391DD" w:rsidR="00677872" w:rsidRPr="005B044E" w:rsidRDefault="00973B01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Facebook</w:t>
            </w:r>
          </w:p>
        </w:tc>
        <w:tc>
          <w:tcPr>
            <w:tcW w:w="7371" w:type="dxa"/>
          </w:tcPr>
          <w:p w14:paraId="73FEC793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73B01" w:rsidRPr="005B044E" w14:paraId="422EA508" w14:textId="77777777" w:rsidTr="00FB15D9">
        <w:tc>
          <w:tcPr>
            <w:tcW w:w="3085" w:type="dxa"/>
          </w:tcPr>
          <w:p w14:paraId="50EA4AE8" w14:textId="5AF6A7F5" w:rsidR="00973B01" w:rsidRDefault="00973B01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Twitter</w:t>
            </w:r>
          </w:p>
        </w:tc>
        <w:tc>
          <w:tcPr>
            <w:tcW w:w="7371" w:type="dxa"/>
          </w:tcPr>
          <w:p w14:paraId="474877F4" w14:textId="77777777" w:rsidR="00973B01" w:rsidRPr="005B044E" w:rsidRDefault="00973B01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69D75C4D" w14:textId="39579BE9" w:rsidR="001D4F92" w:rsidRPr="005B044E" w:rsidRDefault="0088590E" w:rsidP="00E71F4D">
      <w:pPr>
        <w:spacing w:after="0" w:line="240" w:lineRule="auto"/>
        <w:rPr>
          <w:rFonts w:ascii="Arial" w:hAnsi="Arial" w:cs="Arial"/>
          <w:b/>
          <w:sz w:val="28"/>
        </w:rPr>
      </w:pPr>
      <w:r w:rsidRPr="005B044E">
        <w:rPr>
          <w:rFonts w:ascii="Arial" w:hAnsi="Arial" w:cs="Arial"/>
          <w:b/>
          <w:sz w:val="28"/>
        </w:rPr>
        <w:t>Contact for this application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669"/>
        <w:gridCol w:w="7816"/>
      </w:tblGrid>
      <w:tr w:rsidR="0088590E" w:rsidRPr="005B044E" w14:paraId="66C10770" w14:textId="77777777" w:rsidTr="000046E1">
        <w:trPr>
          <w:trHeight w:val="314"/>
        </w:trPr>
        <w:tc>
          <w:tcPr>
            <w:tcW w:w="2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9833C" w14:textId="3B6C7348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  <w:r w:rsidRPr="005B044E">
              <w:rPr>
                <w:rFonts w:ascii="Arial" w:hAnsi="Arial" w:cs="Arial"/>
                <w:bCs/>
                <w:sz w:val="28"/>
              </w:rPr>
              <w:t>Name</w:t>
            </w:r>
          </w:p>
        </w:tc>
        <w:tc>
          <w:tcPr>
            <w:tcW w:w="7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C8903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</w:p>
        </w:tc>
      </w:tr>
      <w:tr w:rsidR="0088590E" w:rsidRPr="005B044E" w14:paraId="4F62A8DC" w14:textId="77777777" w:rsidTr="000046E1">
        <w:trPr>
          <w:trHeight w:val="314"/>
        </w:trPr>
        <w:tc>
          <w:tcPr>
            <w:tcW w:w="2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73B3E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  <w:r w:rsidRPr="005B044E">
              <w:rPr>
                <w:rFonts w:ascii="Arial" w:hAnsi="Arial" w:cs="Arial"/>
                <w:bCs/>
                <w:sz w:val="28"/>
              </w:rPr>
              <w:t>Position</w:t>
            </w:r>
          </w:p>
        </w:tc>
        <w:tc>
          <w:tcPr>
            <w:tcW w:w="7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86E0C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</w:p>
        </w:tc>
      </w:tr>
      <w:tr w:rsidR="0088590E" w:rsidRPr="005B044E" w14:paraId="3C8C12DD" w14:textId="77777777" w:rsidTr="000046E1">
        <w:trPr>
          <w:trHeight w:val="314"/>
        </w:trPr>
        <w:tc>
          <w:tcPr>
            <w:tcW w:w="2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4EC59" w14:textId="03D5D938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  <w:r w:rsidRPr="005B044E">
              <w:rPr>
                <w:rFonts w:ascii="Arial" w:hAnsi="Arial" w:cs="Arial"/>
                <w:bCs/>
                <w:sz w:val="28"/>
              </w:rPr>
              <w:t>Telephone</w:t>
            </w:r>
            <w:r w:rsidR="00EC42CE">
              <w:rPr>
                <w:rFonts w:ascii="Arial" w:hAnsi="Arial" w:cs="Arial"/>
                <w:bCs/>
                <w:sz w:val="28"/>
              </w:rPr>
              <w:t xml:space="preserve"> / Mobile</w:t>
            </w:r>
          </w:p>
        </w:tc>
        <w:tc>
          <w:tcPr>
            <w:tcW w:w="7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BBF70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</w:p>
        </w:tc>
      </w:tr>
      <w:tr w:rsidR="0088590E" w:rsidRPr="005B044E" w14:paraId="618DDDEC" w14:textId="77777777" w:rsidTr="000046E1">
        <w:trPr>
          <w:trHeight w:val="314"/>
        </w:trPr>
        <w:tc>
          <w:tcPr>
            <w:tcW w:w="2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3E299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  <w:r w:rsidRPr="005B044E">
              <w:rPr>
                <w:rFonts w:ascii="Arial" w:hAnsi="Arial" w:cs="Arial"/>
                <w:bCs/>
                <w:sz w:val="28"/>
              </w:rPr>
              <w:t>Email</w:t>
            </w:r>
          </w:p>
        </w:tc>
        <w:tc>
          <w:tcPr>
            <w:tcW w:w="7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8BC55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</w:p>
        </w:tc>
      </w:tr>
    </w:tbl>
    <w:p w14:paraId="5465EF0E" w14:textId="0DCEF4BE" w:rsidR="001D4F92" w:rsidRPr="005B044E" w:rsidRDefault="001D4F92" w:rsidP="00E71F4D">
      <w:pPr>
        <w:spacing w:after="0" w:line="240" w:lineRule="auto"/>
        <w:rPr>
          <w:rFonts w:ascii="Arial" w:hAnsi="Arial" w:cs="Arial"/>
          <w:b/>
          <w:sz w:val="28"/>
        </w:rPr>
      </w:pPr>
      <w:r w:rsidRPr="005B044E">
        <w:rPr>
          <w:rFonts w:ascii="Arial" w:hAnsi="Arial" w:cs="Arial"/>
          <w:b/>
          <w:sz w:val="28"/>
        </w:rPr>
        <w:t>Aims and Activities of Your Organis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1D4F92" w:rsidRPr="005B044E" w14:paraId="04A61594" w14:textId="77777777" w:rsidTr="001E0CF5">
        <w:tc>
          <w:tcPr>
            <w:tcW w:w="10456" w:type="dxa"/>
          </w:tcPr>
          <w:p w14:paraId="630CFF2C" w14:textId="654BD44A" w:rsidR="001D4F92" w:rsidRPr="005B044E" w:rsidRDefault="00073E39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What does your organisation do</w:t>
            </w:r>
            <w:r w:rsidR="00A82CE1">
              <w:rPr>
                <w:rFonts w:ascii="Arial" w:hAnsi="Arial" w:cs="Arial"/>
                <w:sz w:val="28"/>
                <w:szCs w:val="28"/>
              </w:rPr>
              <w:t xml:space="preserve"> and who do you support?</w:t>
            </w:r>
            <w:r w:rsidR="001D4F92" w:rsidRPr="005B044E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1D4F92" w:rsidRPr="005B044E" w14:paraId="6F8F849C" w14:textId="77777777" w:rsidTr="001E0CF5">
        <w:tc>
          <w:tcPr>
            <w:tcW w:w="10456" w:type="dxa"/>
          </w:tcPr>
          <w:p w14:paraId="72967307" w14:textId="77777777" w:rsidR="001D4F92" w:rsidRPr="005B044E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0C7D074" w14:textId="77777777" w:rsidR="001D4F92" w:rsidRPr="005B044E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C949DD3" w14:textId="77777777" w:rsidR="001D4F92" w:rsidRPr="005B044E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C777D85" w14:textId="07D17A2E" w:rsidR="001D4F92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BCECB72" w14:textId="77777777" w:rsidR="007E1365" w:rsidRDefault="007E136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E8FAF90" w14:textId="77777777" w:rsidR="007E1365" w:rsidRDefault="007E136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0D60CF0" w14:textId="77777777" w:rsidR="007E1365" w:rsidRDefault="007E136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7F0397D7" w14:textId="77777777" w:rsidR="00017489" w:rsidRDefault="00017489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28D3389" w14:textId="77777777" w:rsidR="001D6830" w:rsidRDefault="001D6830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4CE22CB" w14:textId="77777777" w:rsidR="00452BFF" w:rsidRDefault="00452BFF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C417E06" w14:textId="77777777" w:rsidR="001457A5" w:rsidRDefault="001457A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95CA0DE" w14:textId="77777777" w:rsidR="00153E0C" w:rsidRDefault="00153E0C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2722203" w14:textId="077CFAF5" w:rsidR="00FF2240" w:rsidRPr="005B044E" w:rsidRDefault="00FF2240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176AA32E" w14:textId="77777777" w:rsidR="00E37591" w:rsidRDefault="00E37591" w:rsidP="0063453D">
      <w:pPr>
        <w:spacing w:after="0" w:line="240" w:lineRule="auto"/>
        <w:textAlignment w:val="top"/>
        <w:rPr>
          <w:rFonts w:ascii="Arial" w:eastAsia="Times New Roman" w:hAnsi="Arial" w:cs="Arial"/>
          <w:b/>
          <w:bCs/>
          <w:sz w:val="28"/>
          <w:szCs w:val="28"/>
        </w:rPr>
      </w:pPr>
    </w:p>
    <w:p w14:paraId="4E08847E" w14:textId="09EE561F" w:rsidR="001E0CF5" w:rsidRDefault="0063453D" w:rsidP="0063453D">
      <w:pPr>
        <w:spacing w:after="0" w:line="240" w:lineRule="auto"/>
        <w:textAlignment w:val="top"/>
        <w:rPr>
          <w:rFonts w:ascii="Arial" w:eastAsia="Times New Roman" w:hAnsi="Arial" w:cs="Arial"/>
          <w:sz w:val="28"/>
          <w:szCs w:val="28"/>
        </w:rPr>
      </w:pPr>
      <w:r w:rsidRPr="57C42D6F">
        <w:rPr>
          <w:rFonts w:ascii="Arial" w:eastAsia="Times New Roman" w:hAnsi="Arial" w:cs="Arial"/>
          <w:b/>
          <w:bCs/>
          <w:sz w:val="28"/>
          <w:szCs w:val="28"/>
        </w:rPr>
        <w:t xml:space="preserve">Where did you hear about Inverclyde Community Fund? </w:t>
      </w:r>
      <w:r w:rsidRPr="57C42D6F">
        <w:rPr>
          <w:rFonts w:ascii="Arial" w:eastAsia="Times New Roman" w:hAnsi="Arial" w:cs="Arial"/>
          <w:sz w:val="28"/>
          <w:szCs w:val="28"/>
        </w:rPr>
        <w:t xml:space="preserve">(Please </w:t>
      </w:r>
      <w:r w:rsidR="00A56C57" w:rsidRPr="57C42D6F">
        <w:rPr>
          <w:rFonts w:ascii="Arial" w:eastAsia="Times New Roman" w:hAnsi="Arial" w:cs="Arial"/>
          <w:sz w:val="28"/>
          <w:szCs w:val="28"/>
        </w:rPr>
        <w:t>X</w:t>
      </w:r>
      <w:r w:rsidRPr="57C42D6F">
        <w:rPr>
          <w:rFonts w:ascii="Arial" w:eastAsia="Times New Roman" w:hAnsi="Arial" w:cs="Arial"/>
          <w:sz w:val="28"/>
          <w:szCs w:val="28"/>
        </w:rPr>
        <w:t>)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7083"/>
        <w:gridCol w:w="3260"/>
      </w:tblGrid>
      <w:tr w:rsidR="00A56C57" w14:paraId="15CA6FC1" w14:textId="77777777" w:rsidTr="000046E1">
        <w:trPr>
          <w:trHeight w:val="317"/>
        </w:trPr>
        <w:tc>
          <w:tcPr>
            <w:tcW w:w="7083" w:type="dxa"/>
          </w:tcPr>
          <w:p w14:paraId="5D739F27" w14:textId="3F6710B4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Word of Mouth        </w:t>
            </w:r>
            <w:r w:rsidRPr="00943AD3">
              <w:rPr>
                <w:rFonts w:ascii="Arial" w:hAnsi="Arial" w:cs="Arial"/>
                <w:sz w:val="28"/>
                <w:szCs w:val="28"/>
              </w:rPr>
              <w:t xml:space="preserve">                         </w:t>
            </w:r>
          </w:p>
        </w:tc>
        <w:tc>
          <w:tcPr>
            <w:tcW w:w="3260" w:type="dxa"/>
          </w:tcPr>
          <w:p w14:paraId="37AD7E13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A56C57" w14:paraId="524A6EFA" w14:textId="77777777" w:rsidTr="000046E1">
        <w:trPr>
          <w:trHeight w:val="317"/>
        </w:trPr>
        <w:tc>
          <w:tcPr>
            <w:tcW w:w="7083" w:type="dxa"/>
          </w:tcPr>
          <w:p w14:paraId="122DF238" w14:textId="3428334A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Direct Email                                       </w:t>
            </w:r>
          </w:p>
        </w:tc>
        <w:tc>
          <w:tcPr>
            <w:tcW w:w="3260" w:type="dxa"/>
          </w:tcPr>
          <w:p w14:paraId="07B1FD2D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A56C57" w14:paraId="3FAF2044" w14:textId="77777777" w:rsidTr="000046E1">
        <w:trPr>
          <w:trHeight w:val="317"/>
        </w:trPr>
        <w:tc>
          <w:tcPr>
            <w:tcW w:w="7083" w:type="dxa"/>
          </w:tcPr>
          <w:p w14:paraId="0C905F8A" w14:textId="7CB3E173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hAnsi="Arial" w:cs="Arial"/>
                <w:sz w:val="28"/>
                <w:szCs w:val="28"/>
              </w:rPr>
              <w:t>I</w:t>
            </w:r>
            <w:r>
              <w:rPr>
                <w:rFonts w:ascii="Arial" w:hAnsi="Arial" w:cs="Arial"/>
                <w:sz w:val="28"/>
                <w:szCs w:val="28"/>
              </w:rPr>
              <w:t xml:space="preserve">nverclyde Community Fund </w:t>
            </w: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Website                                        </w:t>
            </w:r>
          </w:p>
        </w:tc>
        <w:tc>
          <w:tcPr>
            <w:tcW w:w="3260" w:type="dxa"/>
          </w:tcPr>
          <w:p w14:paraId="19ADE822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A56C57" w14:paraId="474E4066" w14:textId="77777777" w:rsidTr="000046E1">
        <w:trPr>
          <w:trHeight w:val="317"/>
        </w:trPr>
        <w:tc>
          <w:tcPr>
            <w:tcW w:w="7083" w:type="dxa"/>
          </w:tcPr>
          <w:p w14:paraId="3C75A838" w14:textId="72D4CFD3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57C42D6F">
              <w:rPr>
                <w:rFonts w:ascii="Arial" w:eastAsia="Times New Roman" w:hAnsi="Arial" w:cs="Arial"/>
                <w:sz w:val="28"/>
                <w:szCs w:val="28"/>
              </w:rPr>
              <w:t xml:space="preserve">Social Media (Facebook/Twitter/LinkedIn) </w:t>
            </w:r>
            <w:r w:rsidRPr="57C42D6F">
              <w:rPr>
                <w:rFonts w:ascii="Arial" w:eastAsia="Times New Roman" w:hAnsi="Arial" w:cs="Arial"/>
                <w:sz w:val="28"/>
                <w:szCs w:val="28"/>
                <w:lang w:eastAsia="en-US"/>
              </w:rPr>
              <w:t xml:space="preserve"> </w:t>
            </w:r>
          </w:p>
        </w:tc>
        <w:tc>
          <w:tcPr>
            <w:tcW w:w="3260" w:type="dxa"/>
          </w:tcPr>
          <w:p w14:paraId="08C34C2E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A56C57" w14:paraId="30A0D197" w14:textId="77777777" w:rsidTr="000046E1">
        <w:trPr>
          <w:trHeight w:val="317"/>
        </w:trPr>
        <w:tc>
          <w:tcPr>
            <w:tcW w:w="7083" w:type="dxa"/>
          </w:tcPr>
          <w:p w14:paraId="20097208" w14:textId="4241CE81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hAnsi="Arial" w:cs="Arial"/>
                <w:sz w:val="28"/>
                <w:szCs w:val="28"/>
              </w:rPr>
              <w:t xml:space="preserve">CVS Inverclyde                                  </w:t>
            </w:r>
          </w:p>
        </w:tc>
        <w:tc>
          <w:tcPr>
            <w:tcW w:w="3260" w:type="dxa"/>
          </w:tcPr>
          <w:p w14:paraId="256862BE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A56C57" w14:paraId="68037A1C" w14:textId="77777777" w:rsidTr="000046E1">
        <w:trPr>
          <w:trHeight w:val="317"/>
        </w:trPr>
        <w:tc>
          <w:tcPr>
            <w:tcW w:w="7083" w:type="dxa"/>
          </w:tcPr>
          <w:p w14:paraId="24955B09" w14:textId="7DD4DE12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Local Press                                           </w:t>
            </w:r>
          </w:p>
        </w:tc>
        <w:tc>
          <w:tcPr>
            <w:tcW w:w="3260" w:type="dxa"/>
          </w:tcPr>
          <w:p w14:paraId="10D21F32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6A5362" w14:paraId="76F4F7B3" w14:textId="77777777" w:rsidTr="000046E1">
        <w:trPr>
          <w:trHeight w:val="317"/>
        </w:trPr>
        <w:tc>
          <w:tcPr>
            <w:tcW w:w="7083" w:type="dxa"/>
          </w:tcPr>
          <w:p w14:paraId="509C5E0B" w14:textId="0210559D" w:rsidR="006A5362" w:rsidRPr="00943AD3" w:rsidRDefault="006A5362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57C42D6F">
              <w:rPr>
                <w:rFonts w:ascii="Arial" w:eastAsia="Times New Roman" w:hAnsi="Arial" w:cs="Arial"/>
                <w:sz w:val="28"/>
                <w:szCs w:val="28"/>
              </w:rPr>
              <w:t>Previously received a grant from ICF</w:t>
            </w:r>
          </w:p>
        </w:tc>
        <w:tc>
          <w:tcPr>
            <w:tcW w:w="3260" w:type="dxa"/>
          </w:tcPr>
          <w:p w14:paraId="19D0B679" w14:textId="77777777" w:rsidR="006A5362" w:rsidRDefault="006A5362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A56C57" w14:paraId="554D819B" w14:textId="77777777" w:rsidTr="000046E1">
        <w:trPr>
          <w:trHeight w:val="634"/>
        </w:trPr>
        <w:tc>
          <w:tcPr>
            <w:tcW w:w="7083" w:type="dxa"/>
          </w:tcPr>
          <w:p w14:paraId="79B0D21B" w14:textId="3498FF05" w:rsidR="00A56C57" w:rsidRPr="00943AD3" w:rsidRDefault="00A56C57" w:rsidP="00A56C57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eastAsia="Times New Roman" w:hAnsi="Arial" w:cs="Arial"/>
                <w:sz w:val="28"/>
                <w:szCs w:val="28"/>
              </w:rPr>
              <w:t>Other, (please detail</w:t>
            </w:r>
            <w:r>
              <w:rPr>
                <w:rFonts w:ascii="Arial" w:eastAsia="Times New Roman" w:hAnsi="Arial" w:cs="Arial"/>
                <w:sz w:val="28"/>
                <w:szCs w:val="28"/>
              </w:rPr>
              <w:t xml:space="preserve"> below</w:t>
            </w: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)   </w:t>
            </w:r>
          </w:p>
          <w:p w14:paraId="68705FCF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  <w:tc>
          <w:tcPr>
            <w:tcW w:w="3260" w:type="dxa"/>
          </w:tcPr>
          <w:p w14:paraId="3A1867A9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</w:tbl>
    <w:p w14:paraId="249D6574" w14:textId="6961FB94" w:rsidR="00E71F4D" w:rsidRPr="005B044E" w:rsidRDefault="00E71F4D" w:rsidP="00E71F4D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5B044E">
        <w:rPr>
          <w:rFonts w:ascii="Arial" w:hAnsi="Arial" w:cs="Arial"/>
          <w:b/>
          <w:sz w:val="28"/>
          <w:szCs w:val="28"/>
        </w:rPr>
        <w:t>Organisation Bank Account Detail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2256"/>
        <w:gridCol w:w="3269"/>
        <w:gridCol w:w="1537"/>
        <w:gridCol w:w="3394"/>
      </w:tblGrid>
      <w:tr w:rsidR="00E71F4D" w:rsidRPr="005B044E" w14:paraId="21871947" w14:textId="77777777" w:rsidTr="001E0CF5">
        <w:tc>
          <w:tcPr>
            <w:tcW w:w="107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9CBDD" w14:textId="6EFD3D6C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Name of Bank</w:t>
            </w:r>
          </w:p>
        </w:tc>
        <w:tc>
          <w:tcPr>
            <w:tcW w:w="39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1EA405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71F4D" w:rsidRPr="005B044E" w14:paraId="19DF28BB" w14:textId="77777777" w:rsidTr="001E0CF5">
        <w:tc>
          <w:tcPr>
            <w:tcW w:w="107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17AE1" w14:textId="042A3E3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Branch Address</w:t>
            </w:r>
          </w:p>
        </w:tc>
        <w:tc>
          <w:tcPr>
            <w:tcW w:w="39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3EB86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71F4D" w:rsidRPr="005B044E" w14:paraId="674AF1F1" w14:textId="77777777" w:rsidTr="00D25F27">
        <w:tc>
          <w:tcPr>
            <w:tcW w:w="107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A587D" w14:textId="63A17FB2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Account Name</w:t>
            </w:r>
          </w:p>
        </w:tc>
        <w:tc>
          <w:tcPr>
            <w:tcW w:w="1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182FB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AD3A4" w14:textId="49E16F30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Postcode</w:t>
            </w:r>
          </w:p>
        </w:tc>
        <w:tc>
          <w:tcPr>
            <w:tcW w:w="16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76092D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71F4D" w:rsidRPr="005B044E" w14:paraId="55633F79" w14:textId="77777777" w:rsidTr="00D25F27">
        <w:tc>
          <w:tcPr>
            <w:tcW w:w="107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08849" w14:textId="105938B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Account No.</w:t>
            </w:r>
          </w:p>
        </w:tc>
        <w:tc>
          <w:tcPr>
            <w:tcW w:w="1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93B46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3D5B3" w14:textId="3BCE996E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Sort</w:t>
            </w:r>
            <w:r w:rsidR="00D25F2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5B044E">
              <w:rPr>
                <w:rFonts w:ascii="Arial" w:hAnsi="Arial" w:cs="Arial"/>
                <w:sz w:val="28"/>
                <w:szCs w:val="28"/>
              </w:rPr>
              <w:t>Code</w:t>
            </w:r>
          </w:p>
        </w:tc>
        <w:tc>
          <w:tcPr>
            <w:tcW w:w="16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7A3C2B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20D3CD63" w14:textId="77777777" w:rsidR="00D25F27" w:rsidRPr="00D25F27" w:rsidRDefault="00D25F27" w:rsidP="00E71F4D">
      <w:pPr>
        <w:spacing w:after="0" w:line="240" w:lineRule="auto"/>
        <w:rPr>
          <w:rFonts w:ascii="Arial" w:hAnsi="Arial" w:cs="Arial"/>
          <w:b/>
          <w:sz w:val="28"/>
        </w:rPr>
      </w:pPr>
    </w:p>
    <w:p w14:paraId="4BC099F4" w14:textId="58B3E435" w:rsidR="00677872" w:rsidRPr="00153E0C" w:rsidRDefault="00E71F4D" w:rsidP="00E71F4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  <w:sz w:val="32"/>
          <w:szCs w:val="24"/>
        </w:rPr>
      </w:pPr>
      <w:r w:rsidRPr="005B044E">
        <w:rPr>
          <w:rFonts w:ascii="Arial" w:hAnsi="Arial" w:cs="Arial"/>
          <w:b/>
          <w:sz w:val="32"/>
          <w:szCs w:val="24"/>
        </w:rPr>
        <w:t>Tell us about your project / activ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41"/>
        <w:gridCol w:w="3515"/>
      </w:tblGrid>
      <w:tr w:rsidR="00527917" w:rsidRPr="005B044E" w14:paraId="7378B307" w14:textId="77777777" w:rsidTr="57C42D6F">
        <w:tc>
          <w:tcPr>
            <w:tcW w:w="10456" w:type="dxa"/>
            <w:gridSpan w:val="2"/>
          </w:tcPr>
          <w:p w14:paraId="2267641F" w14:textId="1730E480" w:rsidR="00527917" w:rsidRPr="005B044E" w:rsidRDefault="00FF2240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What </w:t>
            </w:r>
            <w:r w:rsidR="009159E4">
              <w:rPr>
                <w:rFonts w:ascii="Arial" w:hAnsi="Arial" w:cs="Arial"/>
                <w:sz w:val="28"/>
                <w:szCs w:val="28"/>
              </w:rPr>
              <w:t xml:space="preserve">would you like to do with </w:t>
            </w:r>
            <w:r w:rsidR="00B317BD">
              <w:rPr>
                <w:rFonts w:ascii="Arial" w:hAnsi="Arial" w:cs="Arial"/>
                <w:sz w:val="28"/>
                <w:szCs w:val="28"/>
              </w:rPr>
              <w:t>the</w:t>
            </w:r>
            <w:r w:rsidR="009159E4">
              <w:rPr>
                <w:rFonts w:ascii="Arial" w:hAnsi="Arial" w:cs="Arial"/>
                <w:sz w:val="28"/>
                <w:szCs w:val="28"/>
              </w:rPr>
              <w:t xml:space="preserve"> grant</w:t>
            </w:r>
            <w:r w:rsidR="00D36273">
              <w:rPr>
                <w:rFonts w:ascii="Arial" w:hAnsi="Arial" w:cs="Arial"/>
                <w:sz w:val="28"/>
                <w:szCs w:val="28"/>
              </w:rPr>
              <w:t>? Please describe your project or activity.</w:t>
            </w:r>
            <w:r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A41CD8" w:rsidRPr="005B044E" w14:paraId="23D46994" w14:textId="77777777" w:rsidTr="57C42D6F">
        <w:tc>
          <w:tcPr>
            <w:tcW w:w="10456" w:type="dxa"/>
            <w:gridSpan w:val="2"/>
          </w:tcPr>
          <w:p w14:paraId="426EB36F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BE68C28" w14:textId="305FFDBC" w:rsidR="00A41CD8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D95E385" w14:textId="77777777" w:rsidR="00EF344A" w:rsidRPr="005B044E" w:rsidRDefault="00EF344A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69BA469" w14:textId="2A46576F" w:rsidR="00A41CD8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7950960" w14:textId="77777777" w:rsidR="00EF344A" w:rsidRDefault="00EF344A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E94CC66" w14:textId="77777777" w:rsidR="005D4C6B" w:rsidRDefault="005D4C6B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7D40FBA" w14:textId="77777777" w:rsidR="00957C6C" w:rsidRDefault="00957C6C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BD19A17" w14:textId="77777777" w:rsidR="00957C6C" w:rsidRPr="005B044E" w:rsidRDefault="00957C6C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3BF03E44" w14:textId="286B934D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FC61C8B" w14:textId="77777777" w:rsidR="00A41CD8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37A1A1F" w14:textId="77777777" w:rsidR="001D6830" w:rsidRDefault="001D6830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B6DF11F" w14:textId="77777777" w:rsidR="00E37591" w:rsidRDefault="00E37591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4ABF4A0" w14:textId="4E48D706" w:rsidR="00E37591" w:rsidRPr="005B044E" w:rsidRDefault="00E37591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65C6037D" w14:textId="77777777" w:rsidTr="57C42D6F">
        <w:tc>
          <w:tcPr>
            <w:tcW w:w="10456" w:type="dxa"/>
            <w:gridSpan w:val="2"/>
          </w:tcPr>
          <w:p w14:paraId="30BD35CF" w14:textId="5A3DBCA3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Who </w:t>
            </w:r>
            <w:r w:rsidR="00EF344A">
              <w:rPr>
                <w:rFonts w:ascii="Arial" w:hAnsi="Arial" w:cs="Arial"/>
                <w:sz w:val="28"/>
                <w:szCs w:val="28"/>
              </w:rPr>
              <w:t xml:space="preserve">or what </w:t>
            </w:r>
            <w:r w:rsidRPr="005B044E">
              <w:rPr>
                <w:rFonts w:ascii="Arial" w:hAnsi="Arial" w:cs="Arial"/>
                <w:sz w:val="28"/>
                <w:szCs w:val="28"/>
              </w:rPr>
              <w:t xml:space="preserve">will benefit from </w:t>
            </w:r>
            <w:r w:rsidR="009E491D">
              <w:rPr>
                <w:rFonts w:ascii="Arial" w:hAnsi="Arial" w:cs="Arial"/>
                <w:sz w:val="28"/>
                <w:szCs w:val="28"/>
              </w:rPr>
              <w:t>your</w:t>
            </w:r>
            <w:r w:rsidRPr="005B044E">
              <w:rPr>
                <w:rFonts w:ascii="Arial" w:hAnsi="Arial" w:cs="Arial"/>
                <w:sz w:val="28"/>
                <w:szCs w:val="28"/>
              </w:rPr>
              <w:t xml:space="preserve"> project</w:t>
            </w:r>
            <w:r w:rsidR="00D25F2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D36273">
              <w:rPr>
                <w:rFonts w:ascii="Arial" w:hAnsi="Arial" w:cs="Arial"/>
                <w:sz w:val="28"/>
                <w:szCs w:val="28"/>
              </w:rPr>
              <w:t>or</w:t>
            </w:r>
            <w:r w:rsidR="00D25F2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5B044E">
              <w:rPr>
                <w:rFonts w:ascii="Arial" w:hAnsi="Arial" w:cs="Arial"/>
                <w:sz w:val="28"/>
                <w:szCs w:val="28"/>
              </w:rPr>
              <w:t>activity?</w:t>
            </w:r>
          </w:p>
        </w:tc>
      </w:tr>
      <w:tr w:rsidR="00D55135" w:rsidRPr="005B044E" w14:paraId="6D2A0C72" w14:textId="77777777" w:rsidTr="57C42D6F">
        <w:tc>
          <w:tcPr>
            <w:tcW w:w="10456" w:type="dxa"/>
            <w:gridSpan w:val="2"/>
          </w:tcPr>
          <w:p w14:paraId="20B39049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6C55297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76624DD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939D6ED" w14:textId="77777777" w:rsidR="00D55135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BB365FD" w14:textId="77777777" w:rsidR="00957C6C" w:rsidRDefault="00957C6C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D9C6D9B" w14:textId="77777777" w:rsidR="00957C6C" w:rsidRDefault="00957C6C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9C7F4AD" w14:textId="77777777" w:rsidR="00957C6C" w:rsidRPr="005B044E" w:rsidRDefault="00957C6C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61B31E4" w14:textId="77777777" w:rsidR="00D55135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BDE2F66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87C8CDE" w14:textId="77777777" w:rsidR="001D6830" w:rsidRDefault="001D6830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37D6A77" w14:textId="77777777" w:rsidR="00D600F9" w:rsidRDefault="00D600F9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AB33632" w14:textId="77777777" w:rsidR="00D600F9" w:rsidRDefault="00D600F9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D5B932D" w14:textId="7D6A1BA3" w:rsidR="00D600F9" w:rsidRPr="005B044E" w:rsidRDefault="00D600F9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71DF1" w:rsidRPr="005B044E" w14:paraId="5F8AFE92" w14:textId="77777777" w:rsidTr="57C42D6F">
        <w:tc>
          <w:tcPr>
            <w:tcW w:w="10456" w:type="dxa"/>
            <w:gridSpan w:val="2"/>
          </w:tcPr>
          <w:p w14:paraId="721D0D0F" w14:textId="50FD085F" w:rsidR="00171DF1" w:rsidRPr="005B044E" w:rsidRDefault="00D36273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lastRenderedPageBreak/>
              <w:t>What w</w:t>
            </w:r>
            <w:r w:rsidR="006B34A4">
              <w:rPr>
                <w:rFonts w:ascii="Arial" w:hAnsi="Arial" w:cs="Arial"/>
                <w:sz w:val="28"/>
                <w:szCs w:val="28"/>
              </w:rPr>
              <w:t>ill</w:t>
            </w:r>
            <w:r>
              <w:rPr>
                <w:rFonts w:ascii="Arial" w:hAnsi="Arial" w:cs="Arial"/>
                <w:sz w:val="28"/>
                <w:szCs w:val="28"/>
              </w:rPr>
              <w:t xml:space="preserve"> the grant pay for? Please provide </w:t>
            </w:r>
            <w:r w:rsidR="006B34A4">
              <w:rPr>
                <w:rFonts w:ascii="Arial" w:hAnsi="Arial" w:cs="Arial"/>
                <w:sz w:val="28"/>
                <w:szCs w:val="28"/>
              </w:rPr>
              <w:t>an estimate of the costs.</w:t>
            </w:r>
          </w:p>
        </w:tc>
      </w:tr>
      <w:tr w:rsidR="00171DF1" w:rsidRPr="005B044E" w14:paraId="4C29C664" w14:textId="77777777" w:rsidTr="57C42D6F">
        <w:tc>
          <w:tcPr>
            <w:tcW w:w="10456" w:type="dxa"/>
            <w:gridSpan w:val="2"/>
          </w:tcPr>
          <w:p w14:paraId="672EA2FB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4B5DACAB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56172DA3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48E23B7F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772843CC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35874100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049D9FD1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5A2AA6F6" w14:textId="77777777" w:rsidR="001D6830" w:rsidRDefault="001D6830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7EB79B2A" w14:textId="77777777" w:rsidR="00D600F9" w:rsidRDefault="00D600F9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4EAFDFCE" w14:textId="31540103" w:rsidR="00D600F9" w:rsidRPr="00171DF1" w:rsidRDefault="00D600F9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</w:tc>
      </w:tr>
      <w:tr w:rsidR="009E491D" w:rsidRPr="005B044E" w14:paraId="48B1029F" w14:textId="77777777" w:rsidTr="57C42D6F">
        <w:tc>
          <w:tcPr>
            <w:tcW w:w="6941" w:type="dxa"/>
          </w:tcPr>
          <w:p w14:paraId="1A7AC79E" w14:textId="5CB2D5C3" w:rsidR="009E491D" w:rsidRPr="005B044E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What is the total cost of your project </w:t>
            </w:r>
            <w:r w:rsidR="009119AA">
              <w:rPr>
                <w:rFonts w:ascii="Arial" w:hAnsi="Arial" w:cs="Arial"/>
                <w:sz w:val="28"/>
                <w:szCs w:val="28"/>
              </w:rPr>
              <w:t>or</w:t>
            </w:r>
            <w:r>
              <w:rPr>
                <w:rFonts w:ascii="Arial" w:hAnsi="Arial" w:cs="Arial"/>
                <w:sz w:val="28"/>
                <w:szCs w:val="28"/>
              </w:rPr>
              <w:t xml:space="preserve"> activity?</w:t>
            </w:r>
          </w:p>
        </w:tc>
        <w:tc>
          <w:tcPr>
            <w:tcW w:w="3515" w:type="dxa"/>
          </w:tcPr>
          <w:p w14:paraId="504950AE" w14:textId="77777777" w:rsidR="009E491D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£</w:t>
            </w:r>
          </w:p>
          <w:p w14:paraId="7348BE14" w14:textId="2602B0E7" w:rsidR="009E491D" w:rsidRPr="005B044E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E491D" w:rsidRPr="005B044E" w14:paraId="4656FC6C" w14:textId="77777777" w:rsidTr="57C42D6F">
        <w:tc>
          <w:tcPr>
            <w:tcW w:w="6941" w:type="dxa"/>
          </w:tcPr>
          <w:p w14:paraId="121E9A9F" w14:textId="6657CF46" w:rsidR="009E491D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How much grant are you requesting</w:t>
            </w:r>
            <w:r w:rsidR="00B317BD">
              <w:rPr>
                <w:rFonts w:ascii="Arial" w:hAnsi="Arial" w:cs="Arial"/>
                <w:sz w:val="28"/>
                <w:szCs w:val="28"/>
              </w:rPr>
              <w:t xml:space="preserve"> from us</w:t>
            </w:r>
            <w:r w:rsidRPr="005B044E">
              <w:rPr>
                <w:rFonts w:ascii="Arial" w:hAnsi="Arial" w:cs="Arial"/>
                <w:sz w:val="28"/>
                <w:szCs w:val="28"/>
              </w:rPr>
              <w:t>?</w:t>
            </w:r>
          </w:p>
          <w:p w14:paraId="65C153EF" w14:textId="77777777" w:rsidR="009E491D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515" w:type="dxa"/>
          </w:tcPr>
          <w:p w14:paraId="44BDF46E" w14:textId="3B1E8201" w:rsidR="009E491D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£</w:t>
            </w:r>
          </w:p>
        </w:tc>
      </w:tr>
      <w:tr w:rsidR="009E491D" w:rsidRPr="005B044E" w14:paraId="74CD9287" w14:textId="77777777" w:rsidTr="57C42D6F">
        <w:tc>
          <w:tcPr>
            <w:tcW w:w="6941" w:type="dxa"/>
          </w:tcPr>
          <w:p w14:paraId="0D7B4147" w14:textId="1081221B" w:rsidR="009E491D" w:rsidRPr="00527917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  <w:r w:rsidRPr="00527917">
              <w:rPr>
                <w:rFonts w:ascii="Arial" w:hAnsi="Arial" w:cs="Arial"/>
                <w:sz w:val="28"/>
                <w:szCs w:val="28"/>
              </w:rPr>
              <w:t xml:space="preserve">When will your project </w:t>
            </w:r>
            <w:r w:rsidR="009119AA">
              <w:rPr>
                <w:rFonts w:ascii="Arial" w:hAnsi="Arial" w:cs="Arial"/>
                <w:sz w:val="28"/>
                <w:szCs w:val="28"/>
              </w:rPr>
              <w:t>or</w:t>
            </w:r>
            <w:r w:rsidRPr="00527917">
              <w:rPr>
                <w:rFonts w:ascii="Arial" w:hAnsi="Arial" w:cs="Arial"/>
                <w:sz w:val="28"/>
                <w:szCs w:val="28"/>
              </w:rPr>
              <w:t xml:space="preserve"> activity start?</w:t>
            </w:r>
          </w:p>
          <w:p w14:paraId="17A4E985" w14:textId="77777777" w:rsidR="009E491D" w:rsidRPr="005B044E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515" w:type="dxa"/>
          </w:tcPr>
          <w:p w14:paraId="2C9F42AC" w14:textId="77777777" w:rsidR="009E491D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2643EABF" w14:textId="77777777" w:rsidR="00D25F27" w:rsidRPr="00D25F27" w:rsidRDefault="00D25F27" w:rsidP="00E71F4D">
      <w:pPr>
        <w:spacing w:after="0" w:line="240" w:lineRule="auto"/>
        <w:rPr>
          <w:rFonts w:ascii="Arial" w:hAnsi="Arial" w:cs="Arial"/>
          <w:b/>
          <w:sz w:val="28"/>
        </w:rPr>
      </w:pPr>
    </w:p>
    <w:p w14:paraId="7C3A2633" w14:textId="77777777" w:rsidR="007A356C" w:rsidRPr="007A356C" w:rsidRDefault="00A41CD8" w:rsidP="007A2AB4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  <w:sz w:val="32"/>
          <w:szCs w:val="24"/>
        </w:rPr>
      </w:pPr>
      <w:r w:rsidRPr="00D25F27">
        <w:rPr>
          <w:rFonts w:ascii="Arial" w:hAnsi="Arial" w:cs="Arial"/>
          <w:b/>
          <w:sz w:val="32"/>
          <w:szCs w:val="24"/>
        </w:rPr>
        <w:t>Referee</w:t>
      </w:r>
    </w:p>
    <w:p w14:paraId="325E8CAD" w14:textId="3D2FA441" w:rsidR="57C42D6F" w:rsidRPr="00D3439F" w:rsidRDefault="00D657AA" w:rsidP="57C42D6F">
      <w:pPr>
        <w:spacing w:after="0" w:line="240" w:lineRule="auto"/>
        <w:rPr>
          <w:rFonts w:ascii="Arial" w:hAnsi="Arial" w:cs="Arial"/>
          <w:b/>
          <w:sz w:val="32"/>
          <w:szCs w:val="24"/>
        </w:rPr>
      </w:pPr>
      <w:r w:rsidRPr="007A356C">
        <w:rPr>
          <w:rFonts w:ascii="Arial" w:hAnsi="Arial" w:cs="Arial"/>
          <w:sz w:val="28"/>
          <w:szCs w:val="28"/>
        </w:rPr>
        <w:t>Please</w:t>
      </w:r>
      <w:r w:rsidR="00FB15D9" w:rsidRPr="007A356C">
        <w:rPr>
          <w:rFonts w:ascii="Arial" w:hAnsi="Arial" w:cs="Arial"/>
          <w:sz w:val="28"/>
          <w:szCs w:val="28"/>
        </w:rPr>
        <w:t xml:space="preserve"> provide the name and contact details of </w:t>
      </w:r>
      <w:r w:rsidR="006B34A4" w:rsidRPr="007A356C">
        <w:rPr>
          <w:rFonts w:ascii="Arial" w:hAnsi="Arial" w:cs="Arial"/>
          <w:sz w:val="28"/>
          <w:szCs w:val="28"/>
        </w:rPr>
        <w:t>an</w:t>
      </w:r>
      <w:r w:rsidR="00FB15D9" w:rsidRPr="007A356C">
        <w:rPr>
          <w:rFonts w:ascii="Arial" w:hAnsi="Arial" w:cs="Arial"/>
          <w:sz w:val="28"/>
          <w:szCs w:val="28"/>
        </w:rPr>
        <w:t xml:space="preserve"> independent referee who </w:t>
      </w:r>
      <w:r w:rsidR="00D55135" w:rsidRPr="007A356C">
        <w:rPr>
          <w:rFonts w:ascii="Arial" w:hAnsi="Arial" w:cs="Arial"/>
          <w:sz w:val="28"/>
          <w:szCs w:val="28"/>
        </w:rPr>
        <w:t xml:space="preserve">knows your organisation well and </w:t>
      </w:r>
      <w:r w:rsidR="004F50A6" w:rsidRPr="007A356C">
        <w:rPr>
          <w:rFonts w:ascii="Arial" w:hAnsi="Arial" w:cs="Arial"/>
          <w:sz w:val="28"/>
          <w:szCs w:val="28"/>
        </w:rPr>
        <w:t>support</w:t>
      </w:r>
      <w:r w:rsidR="00D55135" w:rsidRPr="007A356C">
        <w:rPr>
          <w:rFonts w:ascii="Arial" w:hAnsi="Arial" w:cs="Arial"/>
          <w:sz w:val="28"/>
          <w:szCs w:val="28"/>
        </w:rPr>
        <w:t xml:space="preserve">s </w:t>
      </w:r>
      <w:r w:rsidR="00EF344A" w:rsidRPr="007A356C">
        <w:rPr>
          <w:rFonts w:ascii="Arial" w:hAnsi="Arial" w:cs="Arial"/>
          <w:sz w:val="28"/>
          <w:szCs w:val="28"/>
        </w:rPr>
        <w:t>this</w:t>
      </w:r>
      <w:r w:rsidR="00D55135" w:rsidRPr="007A356C">
        <w:rPr>
          <w:rFonts w:ascii="Arial" w:hAnsi="Arial" w:cs="Arial"/>
          <w:sz w:val="28"/>
          <w:szCs w:val="28"/>
        </w:rPr>
        <w:t xml:space="preserve"> application. </w:t>
      </w:r>
      <w:r w:rsidR="006B34A4" w:rsidRPr="007A356C">
        <w:rPr>
          <w:rFonts w:ascii="Arial" w:hAnsi="Arial" w:cs="Arial"/>
          <w:sz w:val="28"/>
          <w:szCs w:val="28"/>
        </w:rPr>
        <w:t>The referee must not be connected to your organis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6492"/>
      </w:tblGrid>
      <w:tr w:rsidR="00D55135" w:rsidRPr="005B044E" w14:paraId="1C14CD73" w14:textId="77777777" w:rsidTr="000578D2">
        <w:tc>
          <w:tcPr>
            <w:tcW w:w="3964" w:type="dxa"/>
          </w:tcPr>
          <w:p w14:paraId="2C4B525D" w14:textId="00D8C3B3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6492" w:type="dxa"/>
          </w:tcPr>
          <w:p w14:paraId="37BD2BDC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316F7629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3F8088E8" w14:textId="77777777" w:rsidTr="000578D2">
        <w:tc>
          <w:tcPr>
            <w:tcW w:w="3964" w:type="dxa"/>
          </w:tcPr>
          <w:p w14:paraId="06A7629C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Position &amp; organisation </w:t>
            </w:r>
          </w:p>
          <w:p w14:paraId="651A8459" w14:textId="16D86500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943AD3">
              <w:rPr>
                <w:rFonts w:ascii="Arial" w:hAnsi="Arial" w:cs="Arial"/>
                <w:sz w:val="24"/>
                <w:szCs w:val="32"/>
              </w:rPr>
              <w:t>(if appropriate)</w:t>
            </w:r>
          </w:p>
        </w:tc>
        <w:tc>
          <w:tcPr>
            <w:tcW w:w="6492" w:type="dxa"/>
          </w:tcPr>
          <w:p w14:paraId="0545E261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50A6925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D2C81E8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578D2" w:rsidRPr="005B044E" w14:paraId="574685B8" w14:textId="77777777" w:rsidTr="000578D2">
        <w:tc>
          <w:tcPr>
            <w:tcW w:w="3964" w:type="dxa"/>
          </w:tcPr>
          <w:p w14:paraId="2550119D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Address </w:t>
            </w:r>
          </w:p>
          <w:p w14:paraId="30AC5DB6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4074298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6EE421E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6583718" w14:textId="6592AC70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492" w:type="dxa"/>
          </w:tcPr>
          <w:p w14:paraId="2F3D21CD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002BEE0C" w14:textId="77777777" w:rsidTr="000578D2">
        <w:tc>
          <w:tcPr>
            <w:tcW w:w="3964" w:type="dxa"/>
          </w:tcPr>
          <w:p w14:paraId="4784D24A" w14:textId="067B11CF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Telephone</w:t>
            </w:r>
            <w:r w:rsidR="00CE0B62">
              <w:rPr>
                <w:rFonts w:ascii="Arial" w:hAnsi="Arial" w:cs="Arial"/>
                <w:sz w:val="28"/>
                <w:szCs w:val="28"/>
              </w:rPr>
              <w:t xml:space="preserve"> / mobile</w:t>
            </w:r>
          </w:p>
        </w:tc>
        <w:tc>
          <w:tcPr>
            <w:tcW w:w="6492" w:type="dxa"/>
          </w:tcPr>
          <w:p w14:paraId="062CCFC8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053FECE0" w14:textId="77777777" w:rsidTr="000578D2">
        <w:tc>
          <w:tcPr>
            <w:tcW w:w="3964" w:type="dxa"/>
          </w:tcPr>
          <w:p w14:paraId="3057F34A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E-Mail</w:t>
            </w:r>
          </w:p>
        </w:tc>
        <w:tc>
          <w:tcPr>
            <w:tcW w:w="6492" w:type="dxa"/>
          </w:tcPr>
          <w:p w14:paraId="395B790E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01689402" w14:textId="77777777" w:rsidTr="000578D2">
        <w:tc>
          <w:tcPr>
            <w:tcW w:w="3964" w:type="dxa"/>
          </w:tcPr>
          <w:p w14:paraId="006EF83D" w14:textId="74D70B8F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In what capacity does this referee know your </w:t>
            </w:r>
            <w:r w:rsidR="000578D2" w:rsidRPr="005B044E">
              <w:rPr>
                <w:rFonts w:ascii="Arial" w:hAnsi="Arial" w:cs="Arial"/>
                <w:sz w:val="28"/>
                <w:szCs w:val="28"/>
              </w:rPr>
              <w:t>organisation</w:t>
            </w:r>
            <w:r w:rsidRPr="005B044E">
              <w:rPr>
                <w:rFonts w:ascii="Arial" w:hAnsi="Arial" w:cs="Arial"/>
                <w:sz w:val="28"/>
                <w:szCs w:val="28"/>
              </w:rPr>
              <w:t>?</w:t>
            </w:r>
          </w:p>
        </w:tc>
        <w:tc>
          <w:tcPr>
            <w:tcW w:w="6492" w:type="dxa"/>
          </w:tcPr>
          <w:p w14:paraId="1B1865A7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7BA1989C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5A491B7B" w14:textId="77777777" w:rsidR="007A2AB4" w:rsidRPr="007A2AB4" w:rsidRDefault="007A2AB4" w:rsidP="007A2AB4">
      <w:pPr>
        <w:tabs>
          <w:tab w:val="left" w:pos="4470"/>
        </w:tabs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2402C39B" w14:textId="1EB3296E" w:rsidR="00A41CD8" w:rsidRPr="007A2AB4" w:rsidRDefault="00C4532B" w:rsidP="007A2AB4">
      <w:pPr>
        <w:pStyle w:val="ListParagraph"/>
        <w:numPr>
          <w:ilvl w:val="0"/>
          <w:numId w:val="11"/>
        </w:numPr>
        <w:tabs>
          <w:tab w:val="left" w:pos="4470"/>
        </w:tabs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7A2AB4">
        <w:rPr>
          <w:rFonts w:ascii="Arial" w:hAnsi="Arial" w:cs="Arial"/>
          <w:b/>
          <w:sz w:val="32"/>
          <w:szCs w:val="24"/>
        </w:rPr>
        <w:t>Declaration</w:t>
      </w:r>
      <w:r w:rsidR="00A41CD8" w:rsidRPr="007A2AB4">
        <w:rPr>
          <w:rFonts w:ascii="Arial" w:hAnsi="Arial" w:cs="Arial"/>
          <w:b/>
          <w:sz w:val="28"/>
          <w:szCs w:val="28"/>
        </w:rPr>
        <w:br/>
      </w:r>
      <w:r w:rsidR="00A41CD8" w:rsidRPr="007A2AB4">
        <w:rPr>
          <w:rFonts w:ascii="Arial" w:hAnsi="Arial" w:cs="Arial"/>
          <w:sz w:val="28"/>
          <w:szCs w:val="28"/>
        </w:rPr>
        <w:t>In signing below:</w:t>
      </w:r>
    </w:p>
    <w:p w14:paraId="1916D19A" w14:textId="0734C38E" w:rsidR="00A41CD8" w:rsidRPr="005B044E" w:rsidRDefault="00A41CD8" w:rsidP="00B317BD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I confirm that I have authorisation from th</w:t>
      </w:r>
      <w:r w:rsidR="00FB15D9" w:rsidRPr="005B044E">
        <w:rPr>
          <w:rFonts w:ascii="Arial" w:hAnsi="Arial" w:cs="Arial"/>
          <w:sz w:val="28"/>
          <w:szCs w:val="28"/>
        </w:rPr>
        <w:t xml:space="preserve">is </w:t>
      </w:r>
      <w:r w:rsidR="000578D2" w:rsidRPr="005B044E">
        <w:rPr>
          <w:rFonts w:ascii="Arial" w:hAnsi="Arial" w:cs="Arial"/>
          <w:sz w:val="28"/>
          <w:szCs w:val="28"/>
        </w:rPr>
        <w:t>organisation</w:t>
      </w:r>
      <w:r w:rsidRPr="005B044E">
        <w:rPr>
          <w:rFonts w:ascii="Arial" w:hAnsi="Arial" w:cs="Arial"/>
          <w:sz w:val="28"/>
          <w:szCs w:val="28"/>
        </w:rPr>
        <w:t xml:space="preserve"> to </w:t>
      </w:r>
      <w:r w:rsidR="006B34A4" w:rsidRPr="005B044E">
        <w:rPr>
          <w:rFonts w:ascii="Arial" w:hAnsi="Arial" w:cs="Arial"/>
          <w:sz w:val="28"/>
          <w:szCs w:val="28"/>
        </w:rPr>
        <w:t>apply</w:t>
      </w:r>
      <w:r w:rsidR="006B34A4">
        <w:rPr>
          <w:rFonts w:ascii="Arial" w:hAnsi="Arial" w:cs="Arial"/>
          <w:sz w:val="28"/>
          <w:szCs w:val="28"/>
        </w:rPr>
        <w:t xml:space="preserve"> for a grant</w:t>
      </w:r>
      <w:r w:rsidR="009D72D1">
        <w:rPr>
          <w:rFonts w:ascii="Arial" w:hAnsi="Arial" w:cs="Arial"/>
          <w:sz w:val="28"/>
          <w:szCs w:val="28"/>
        </w:rPr>
        <w:t>.</w:t>
      </w:r>
    </w:p>
    <w:p w14:paraId="59DD6FB4" w14:textId="6EA0EB3D" w:rsidR="005750E5" w:rsidRPr="005B044E" w:rsidRDefault="005750E5" w:rsidP="00B317BD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 xml:space="preserve">I confirm that the referee </w:t>
      </w:r>
      <w:r w:rsidR="000578D2" w:rsidRPr="005B044E">
        <w:rPr>
          <w:rFonts w:ascii="Arial" w:hAnsi="Arial" w:cs="Arial"/>
          <w:sz w:val="28"/>
          <w:szCs w:val="28"/>
        </w:rPr>
        <w:t>is</w:t>
      </w:r>
      <w:r w:rsidRPr="005B044E">
        <w:rPr>
          <w:rFonts w:ascii="Arial" w:hAnsi="Arial" w:cs="Arial"/>
          <w:sz w:val="28"/>
          <w:szCs w:val="28"/>
        </w:rPr>
        <w:t xml:space="preserve"> aware</w:t>
      </w:r>
      <w:r w:rsidR="000578D2" w:rsidRPr="005B044E">
        <w:rPr>
          <w:rFonts w:ascii="Arial" w:hAnsi="Arial" w:cs="Arial"/>
          <w:sz w:val="28"/>
          <w:szCs w:val="28"/>
        </w:rPr>
        <w:t xml:space="preserve"> of</w:t>
      </w:r>
      <w:r w:rsidRPr="005B044E">
        <w:rPr>
          <w:rFonts w:ascii="Arial" w:hAnsi="Arial" w:cs="Arial"/>
          <w:sz w:val="28"/>
          <w:szCs w:val="28"/>
        </w:rPr>
        <w:t xml:space="preserve"> and support</w:t>
      </w:r>
      <w:r w:rsidR="000578D2" w:rsidRPr="005B044E">
        <w:rPr>
          <w:rFonts w:ascii="Arial" w:hAnsi="Arial" w:cs="Arial"/>
          <w:sz w:val="28"/>
          <w:szCs w:val="28"/>
        </w:rPr>
        <w:t>s</w:t>
      </w:r>
      <w:r w:rsidRPr="005B044E">
        <w:rPr>
          <w:rFonts w:ascii="Arial" w:hAnsi="Arial" w:cs="Arial"/>
          <w:sz w:val="28"/>
          <w:szCs w:val="28"/>
        </w:rPr>
        <w:t xml:space="preserve"> this application for a grant.</w:t>
      </w:r>
    </w:p>
    <w:p w14:paraId="1B73BA15" w14:textId="31EDAE2B" w:rsidR="00A41CD8" w:rsidRPr="005B044E" w:rsidRDefault="00A41CD8" w:rsidP="00B317BD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 xml:space="preserve">I agree to complete </w:t>
      </w:r>
      <w:r w:rsidR="006B34A4">
        <w:rPr>
          <w:rFonts w:ascii="Arial" w:hAnsi="Arial" w:cs="Arial"/>
          <w:sz w:val="28"/>
          <w:szCs w:val="28"/>
        </w:rPr>
        <w:t>an end of grant</w:t>
      </w:r>
      <w:r w:rsidRPr="005B044E">
        <w:rPr>
          <w:rFonts w:ascii="Arial" w:hAnsi="Arial" w:cs="Arial"/>
          <w:sz w:val="28"/>
          <w:szCs w:val="28"/>
        </w:rPr>
        <w:t xml:space="preserve"> </w:t>
      </w:r>
      <w:r w:rsidR="00C4532B" w:rsidRPr="005B044E">
        <w:rPr>
          <w:rFonts w:ascii="Arial" w:hAnsi="Arial" w:cs="Arial"/>
          <w:sz w:val="28"/>
          <w:szCs w:val="28"/>
        </w:rPr>
        <w:t xml:space="preserve">report </w:t>
      </w:r>
      <w:r w:rsidR="009D72D1">
        <w:rPr>
          <w:rFonts w:ascii="Arial" w:hAnsi="Arial" w:cs="Arial"/>
          <w:sz w:val="28"/>
          <w:szCs w:val="28"/>
        </w:rPr>
        <w:t>when</w:t>
      </w:r>
      <w:r w:rsidRPr="005B044E">
        <w:rPr>
          <w:rFonts w:ascii="Arial" w:hAnsi="Arial" w:cs="Arial"/>
          <w:sz w:val="28"/>
          <w:szCs w:val="28"/>
        </w:rPr>
        <w:t xml:space="preserve"> requested</w:t>
      </w:r>
      <w:r w:rsidR="00FB15D9" w:rsidRPr="005B044E">
        <w:rPr>
          <w:rFonts w:ascii="Arial" w:hAnsi="Arial" w:cs="Arial"/>
          <w:sz w:val="28"/>
          <w:szCs w:val="28"/>
        </w:rPr>
        <w:t>.</w:t>
      </w:r>
    </w:p>
    <w:p w14:paraId="41B66B24" w14:textId="130544BF" w:rsidR="00A41CD8" w:rsidRPr="005B044E" w:rsidRDefault="00A41CD8" w:rsidP="00B317BD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I declare that I have not knowingly provided false or misleading information above.</w:t>
      </w:r>
    </w:p>
    <w:p w14:paraId="12EFA5A2" w14:textId="71B98BA4" w:rsidR="00612D95" w:rsidRPr="003E3A7F" w:rsidRDefault="00B467D2" w:rsidP="00C4532B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lastRenderedPageBreak/>
        <w:t>I’m happy to support promotion of the Inverclyde Community Fund should my application be successful</w:t>
      </w:r>
      <w:r w:rsidR="00C4532B" w:rsidRPr="005B044E">
        <w:rPr>
          <w:rFonts w:ascii="Arial" w:hAnsi="Arial" w:cs="Arial"/>
          <w:sz w:val="28"/>
          <w:szCs w:val="28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8"/>
        <w:gridCol w:w="8148"/>
      </w:tblGrid>
      <w:tr w:rsidR="00A41CD8" w:rsidRPr="005B044E" w14:paraId="37183A8E" w14:textId="77777777" w:rsidTr="00495FB4">
        <w:trPr>
          <w:trHeight w:val="448"/>
        </w:trPr>
        <w:tc>
          <w:tcPr>
            <w:tcW w:w="2308" w:type="dxa"/>
          </w:tcPr>
          <w:p w14:paraId="4269C90E" w14:textId="3FF76C50" w:rsidR="00E56379" w:rsidRPr="00C71182" w:rsidRDefault="00A41CD8" w:rsidP="00E71F4D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C71182">
              <w:rPr>
                <w:rFonts w:ascii="Arial" w:hAnsi="Arial" w:cs="Arial"/>
                <w:b/>
                <w:bCs/>
                <w:sz w:val="28"/>
                <w:szCs w:val="28"/>
              </w:rPr>
              <w:t>S</w:t>
            </w:r>
            <w:r w:rsidR="00E56379" w:rsidRPr="00C71182">
              <w:rPr>
                <w:rFonts w:ascii="Arial" w:hAnsi="Arial" w:cs="Arial"/>
                <w:b/>
                <w:bCs/>
                <w:sz w:val="28"/>
                <w:szCs w:val="28"/>
              </w:rPr>
              <w:t>ignature</w:t>
            </w:r>
          </w:p>
        </w:tc>
        <w:tc>
          <w:tcPr>
            <w:tcW w:w="8148" w:type="dxa"/>
          </w:tcPr>
          <w:p w14:paraId="2F864253" w14:textId="69B32A73" w:rsidR="00C4532B" w:rsidRDefault="00C4532B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5EAD3D5E" w14:textId="46290A8B" w:rsidR="00E41F9F" w:rsidRPr="005B044E" w:rsidRDefault="00E41F9F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</w:tc>
      </w:tr>
      <w:tr w:rsidR="00A41CD8" w:rsidRPr="005B044E" w14:paraId="3CA7658F" w14:textId="77777777" w:rsidTr="00495FB4">
        <w:trPr>
          <w:trHeight w:val="447"/>
        </w:trPr>
        <w:tc>
          <w:tcPr>
            <w:tcW w:w="2308" w:type="dxa"/>
          </w:tcPr>
          <w:p w14:paraId="378B39A5" w14:textId="77777777" w:rsidR="00A41CD8" w:rsidRPr="00C71182" w:rsidRDefault="00E56379" w:rsidP="00E71F4D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C71182">
              <w:rPr>
                <w:rFonts w:ascii="Arial" w:hAnsi="Arial" w:cs="Arial"/>
                <w:b/>
                <w:bCs/>
                <w:sz w:val="28"/>
                <w:szCs w:val="28"/>
              </w:rPr>
              <w:t>Print Name</w:t>
            </w:r>
          </w:p>
        </w:tc>
        <w:tc>
          <w:tcPr>
            <w:tcW w:w="8148" w:type="dxa"/>
          </w:tcPr>
          <w:p w14:paraId="0B729775" w14:textId="77777777" w:rsidR="00A41CD8" w:rsidRDefault="00A41CD8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773EBB61" w14:textId="095931FC" w:rsidR="00D25F27" w:rsidRPr="005B044E" w:rsidRDefault="00D25F27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</w:tc>
      </w:tr>
      <w:tr w:rsidR="00495FB4" w:rsidRPr="005B044E" w14:paraId="16AE2646" w14:textId="77777777" w:rsidTr="00D25F27">
        <w:trPr>
          <w:trHeight w:val="569"/>
        </w:trPr>
        <w:tc>
          <w:tcPr>
            <w:tcW w:w="2308" w:type="dxa"/>
          </w:tcPr>
          <w:p w14:paraId="6A2F22E8" w14:textId="5E1652DB" w:rsidR="00495FB4" w:rsidRPr="00C71182" w:rsidRDefault="00E41F9F" w:rsidP="00E71F4D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C71182">
              <w:rPr>
                <w:rFonts w:ascii="Arial" w:hAnsi="Arial" w:cs="Arial"/>
                <w:b/>
                <w:bCs/>
                <w:sz w:val="28"/>
                <w:szCs w:val="28"/>
              </w:rPr>
              <w:t>Position</w:t>
            </w:r>
          </w:p>
        </w:tc>
        <w:tc>
          <w:tcPr>
            <w:tcW w:w="8148" w:type="dxa"/>
          </w:tcPr>
          <w:p w14:paraId="4185065B" w14:textId="544F63C6" w:rsidR="00495FB4" w:rsidRDefault="00E41F9F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E41F9F">
              <w:rPr>
                <w:rFonts w:ascii="Arial" w:hAnsi="Arial" w:cs="Arial"/>
                <w:sz w:val="28"/>
                <w:szCs w:val="28"/>
              </w:rPr>
              <w:t>Chair</w:t>
            </w:r>
            <w:r>
              <w:rPr>
                <w:rFonts w:ascii="Arial" w:hAnsi="Arial" w:cs="Arial"/>
                <w:sz w:val="28"/>
                <w:szCs w:val="28"/>
              </w:rPr>
              <w:t xml:space="preserve"> / Secretary / Treasurer / Trustee / Othe</w:t>
            </w:r>
            <w:r w:rsidR="00D25F27">
              <w:rPr>
                <w:rFonts w:ascii="Arial" w:hAnsi="Arial" w:cs="Arial"/>
                <w:sz w:val="28"/>
                <w:szCs w:val="28"/>
              </w:rPr>
              <w:t>r</w:t>
            </w:r>
          </w:p>
          <w:p w14:paraId="2D5AFD24" w14:textId="2751A9B3" w:rsidR="00D25F27" w:rsidRPr="00E41F9F" w:rsidRDefault="00D25F27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41CD8" w:rsidRPr="005B044E" w14:paraId="5E282D6F" w14:textId="77777777" w:rsidTr="001B2AC0">
        <w:trPr>
          <w:trHeight w:val="612"/>
        </w:trPr>
        <w:tc>
          <w:tcPr>
            <w:tcW w:w="2308" w:type="dxa"/>
          </w:tcPr>
          <w:p w14:paraId="1077C6B9" w14:textId="6D74F6ED" w:rsidR="00A41CD8" w:rsidRPr="00C71182" w:rsidRDefault="00E41F9F" w:rsidP="00E71F4D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C71182">
              <w:rPr>
                <w:rFonts w:ascii="Arial" w:hAnsi="Arial" w:cs="Arial"/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8148" w:type="dxa"/>
          </w:tcPr>
          <w:p w14:paraId="0F19719C" w14:textId="0B75FF93" w:rsidR="00D25F27" w:rsidRPr="005B044E" w:rsidRDefault="00D25F27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</w:tc>
      </w:tr>
    </w:tbl>
    <w:p w14:paraId="13661D0E" w14:textId="77777777" w:rsidR="00D25F27" w:rsidRPr="00D25F27" w:rsidRDefault="00D25F27" w:rsidP="00E71F4D">
      <w:pPr>
        <w:spacing w:after="0" w:line="240" w:lineRule="auto"/>
        <w:rPr>
          <w:rFonts w:ascii="Arial" w:hAnsi="Arial" w:cs="Arial"/>
          <w:sz w:val="28"/>
          <w:szCs w:val="24"/>
        </w:rPr>
      </w:pPr>
    </w:p>
    <w:p w14:paraId="5B2C8C26" w14:textId="060558AD" w:rsidR="00C4532B" w:rsidRPr="007A2AB4" w:rsidRDefault="00C4532B" w:rsidP="007A2AB4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  <w:bCs/>
          <w:sz w:val="32"/>
          <w:szCs w:val="28"/>
        </w:rPr>
      </w:pPr>
      <w:r w:rsidRPr="005B044E">
        <w:rPr>
          <w:rFonts w:ascii="Arial" w:hAnsi="Arial" w:cs="Arial"/>
          <w:b/>
          <w:bCs/>
          <w:sz w:val="32"/>
          <w:szCs w:val="28"/>
        </w:rPr>
        <w:t>Sending Your Application</w:t>
      </w:r>
    </w:p>
    <w:p w14:paraId="5EF333A3" w14:textId="77777777" w:rsidR="00EB5792" w:rsidRDefault="00EB5792" w:rsidP="00E71F4D">
      <w:pPr>
        <w:spacing w:after="0" w:line="240" w:lineRule="auto"/>
        <w:rPr>
          <w:rFonts w:ascii="Arial" w:hAnsi="Arial" w:cs="Arial"/>
          <w:sz w:val="28"/>
          <w:szCs w:val="24"/>
        </w:rPr>
      </w:pPr>
    </w:p>
    <w:p w14:paraId="404654B9" w14:textId="40C19EBB" w:rsidR="00021D65" w:rsidRPr="005B044E" w:rsidRDefault="00C4532B" w:rsidP="00E71F4D">
      <w:pPr>
        <w:spacing w:after="0" w:line="240" w:lineRule="auto"/>
        <w:rPr>
          <w:rFonts w:ascii="Arial" w:hAnsi="Arial" w:cs="Arial"/>
          <w:sz w:val="28"/>
          <w:szCs w:val="24"/>
        </w:rPr>
      </w:pPr>
      <w:r w:rsidRPr="005B044E">
        <w:rPr>
          <w:rFonts w:ascii="Arial" w:hAnsi="Arial" w:cs="Arial"/>
          <w:sz w:val="28"/>
          <w:szCs w:val="24"/>
        </w:rPr>
        <w:t xml:space="preserve">Please send </w:t>
      </w:r>
      <w:r w:rsidR="00021D65">
        <w:rPr>
          <w:rFonts w:ascii="Arial" w:hAnsi="Arial" w:cs="Arial"/>
          <w:sz w:val="28"/>
          <w:szCs w:val="24"/>
        </w:rPr>
        <w:t>the following documents by email to</w:t>
      </w:r>
      <w:r w:rsidR="006A070A">
        <w:rPr>
          <w:rFonts w:ascii="Arial" w:hAnsi="Arial" w:cs="Arial"/>
          <w:sz w:val="28"/>
          <w:szCs w:val="24"/>
        </w:rPr>
        <w:t xml:space="preserve">: </w:t>
      </w:r>
      <w:hyperlink r:id="rId12" w:history="1">
        <w:r w:rsidR="006A070A" w:rsidRPr="00155F08">
          <w:rPr>
            <w:rStyle w:val="Hyperlink"/>
            <w:rFonts w:ascii="Arial" w:hAnsi="Arial" w:cs="Arial"/>
            <w:b/>
            <w:sz w:val="28"/>
            <w:szCs w:val="28"/>
          </w:rPr>
          <w:t>apply@inverclydecommunityfund.org</w:t>
        </w:r>
      </w:hyperlink>
      <w:r w:rsidR="00021D65">
        <w:rPr>
          <w:rFonts w:ascii="Arial" w:hAnsi="Arial" w:cs="Arial"/>
          <w:sz w:val="28"/>
          <w:szCs w:val="24"/>
        </w:rPr>
        <w:t>.</w:t>
      </w:r>
    </w:p>
    <w:p w14:paraId="0D921C45" w14:textId="36F1AC4E" w:rsidR="00021D65" w:rsidRDefault="00021D65" w:rsidP="009D72D1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8"/>
          <w:szCs w:val="24"/>
        </w:rPr>
      </w:pPr>
      <w:r>
        <w:rPr>
          <w:rFonts w:ascii="Arial" w:hAnsi="Arial" w:cs="Arial"/>
          <w:sz w:val="28"/>
          <w:szCs w:val="24"/>
        </w:rPr>
        <w:t>Your completed application form in Word format.</w:t>
      </w:r>
      <w:r w:rsidR="00B317BD" w:rsidRPr="00B317BD">
        <w:rPr>
          <w:rFonts w:ascii="Arial" w:hAnsi="Arial" w:cs="Arial"/>
          <w:sz w:val="28"/>
          <w:szCs w:val="24"/>
        </w:rPr>
        <w:t xml:space="preserve"> </w:t>
      </w:r>
      <w:r w:rsidR="00B317BD">
        <w:rPr>
          <w:rFonts w:ascii="Arial" w:hAnsi="Arial" w:cs="Arial"/>
          <w:sz w:val="28"/>
          <w:szCs w:val="24"/>
        </w:rPr>
        <w:t>Please do not send the application form in PDF format</w:t>
      </w:r>
    </w:p>
    <w:p w14:paraId="61705E02" w14:textId="1F014525" w:rsidR="009D72D1" w:rsidRPr="0061323A" w:rsidRDefault="009D72D1" w:rsidP="009D72D1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8"/>
          <w:szCs w:val="24"/>
        </w:rPr>
      </w:pPr>
      <w:r w:rsidRPr="0061323A">
        <w:rPr>
          <w:rFonts w:ascii="Arial" w:hAnsi="Arial" w:cs="Arial"/>
          <w:sz w:val="28"/>
          <w:szCs w:val="24"/>
        </w:rPr>
        <w:t xml:space="preserve">The governing document </w:t>
      </w:r>
      <w:r w:rsidR="00021D65">
        <w:rPr>
          <w:rFonts w:ascii="Arial" w:hAnsi="Arial" w:cs="Arial"/>
          <w:sz w:val="28"/>
          <w:szCs w:val="24"/>
        </w:rPr>
        <w:t>(</w:t>
      </w:r>
      <w:r w:rsidRPr="0061323A">
        <w:rPr>
          <w:rFonts w:ascii="Arial" w:hAnsi="Arial" w:cs="Arial"/>
          <w:sz w:val="28"/>
          <w:szCs w:val="24"/>
        </w:rPr>
        <w:t>constitution, memorandum &amp; articles, or rules</w:t>
      </w:r>
      <w:r w:rsidR="00021D65">
        <w:rPr>
          <w:rFonts w:ascii="Arial" w:hAnsi="Arial" w:cs="Arial"/>
          <w:sz w:val="28"/>
          <w:szCs w:val="24"/>
        </w:rPr>
        <w:t>)</w:t>
      </w:r>
      <w:r w:rsidRPr="0061323A">
        <w:rPr>
          <w:rFonts w:ascii="Arial" w:hAnsi="Arial" w:cs="Arial"/>
          <w:sz w:val="28"/>
          <w:szCs w:val="24"/>
        </w:rPr>
        <w:t xml:space="preserve"> of your organisation</w:t>
      </w:r>
      <w:r>
        <w:rPr>
          <w:rFonts w:ascii="Arial" w:hAnsi="Arial" w:cs="Arial"/>
          <w:sz w:val="28"/>
          <w:szCs w:val="24"/>
        </w:rPr>
        <w:t>.</w:t>
      </w:r>
    </w:p>
    <w:p w14:paraId="53D430B1" w14:textId="70FF3E21" w:rsidR="009D72D1" w:rsidRPr="00B317BD" w:rsidRDefault="009D72D1" w:rsidP="009D72D1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8"/>
          <w:szCs w:val="24"/>
        </w:rPr>
      </w:pPr>
      <w:r w:rsidRPr="0061323A">
        <w:rPr>
          <w:rFonts w:ascii="Arial" w:hAnsi="Arial" w:cs="Arial"/>
          <w:sz w:val="28"/>
          <w:szCs w:val="24"/>
        </w:rPr>
        <w:t xml:space="preserve">The most recent </w:t>
      </w:r>
      <w:r>
        <w:rPr>
          <w:rFonts w:ascii="Arial" w:hAnsi="Arial" w:cs="Arial"/>
          <w:sz w:val="28"/>
          <w:szCs w:val="24"/>
        </w:rPr>
        <w:t>accounts</w:t>
      </w:r>
      <w:r w:rsidRPr="0061323A">
        <w:rPr>
          <w:rFonts w:ascii="Arial" w:hAnsi="Arial" w:cs="Arial"/>
          <w:sz w:val="28"/>
          <w:szCs w:val="24"/>
        </w:rPr>
        <w:t xml:space="preserve"> of your organisation or a recent bank statement if you are a new group</w:t>
      </w:r>
      <w:r>
        <w:rPr>
          <w:rFonts w:ascii="Arial" w:hAnsi="Arial" w:cs="Arial"/>
          <w:sz w:val="28"/>
          <w:szCs w:val="24"/>
        </w:rPr>
        <w:t>.</w:t>
      </w:r>
    </w:p>
    <w:p w14:paraId="54E7EDB5" w14:textId="3F9673F3" w:rsidR="00E22F9A" w:rsidRDefault="00E22F9A" w:rsidP="00E71F4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42B451B0" w14:textId="25885779" w:rsidR="006A070A" w:rsidRDefault="00021D65" w:rsidP="00E71F4D">
      <w:pPr>
        <w:spacing w:after="0" w:line="240" w:lineRule="auto"/>
        <w:rPr>
          <w:rFonts w:ascii="Arial" w:hAnsi="Arial" w:cs="Arial"/>
          <w:bCs/>
          <w:sz w:val="28"/>
          <w:szCs w:val="28"/>
        </w:rPr>
      </w:pPr>
      <w:r w:rsidRPr="00021D65">
        <w:rPr>
          <w:rFonts w:ascii="Arial" w:hAnsi="Arial" w:cs="Arial"/>
          <w:bCs/>
          <w:sz w:val="28"/>
          <w:szCs w:val="28"/>
        </w:rPr>
        <w:t>If you are unable</w:t>
      </w:r>
      <w:r w:rsidR="006A070A">
        <w:rPr>
          <w:rFonts w:ascii="Arial" w:hAnsi="Arial" w:cs="Arial"/>
          <w:bCs/>
          <w:sz w:val="28"/>
          <w:szCs w:val="28"/>
        </w:rPr>
        <w:t xml:space="preserve"> to email your application and supporting documents, you can post or deliver </w:t>
      </w:r>
      <w:r w:rsidR="001B2AC0">
        <w:rPr>
          <w:rFonts w:ascii="Arial" w:hAnsi="Arial" w:cs="Arial"/>
          <w:bCs/>
          <w:sz w:val="28"/>
          <w:szCs w:val="28"/>
        </w:rPr>
        <w:t xml:space="preserve">them </w:t>
      </w:r>
      <w:r w:rsidR="006A070A">
        <w:rPr>
          <w:rFonts w:ascii="Arial" w:hAnsi="Arial" w:cs="Arial"/>
          <w:bCs/>
          <w:sz w:val="28"/>
          <w:szCs w:val="28"/>
        </w:rPr>
        <w:t>in person to:</w:t>
      </w:r>
    </w:p>
    <w:p w14:paraId="7A908E53" w14:textId="77777777" w:rsidR="009E085E" w:rsidRPr="00021D65" w:rsidRDefault="009E085E" w:rsidP="00E71F4D">
      <w:pPr>
        <w:spacing w:after="0" w:line="240" w:lineRule="auto"/>
        <w:rPr>
          <w:rFonts w:ascii="Arial" w:hAnsi="Arial" w:cs="Arial"/>
          <w:bCs/>
          <w:sz w:val="28"/>
          <w:szCs w:val="28"/>
        </w:rPr>
      </w:pPr>
    </w:p>
    <w:p w14:paraId="2B77F28F" w14:textId="60820C40" w:rsidR="006A070A" w:rsidRDefault="00E22F9A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Inverclyde Community Fun</w:t>
      </w:r>
      <w:r w:rsidR="006A070A">
        <w:rPr>
          <w:rFonts w:ascii="Arial" w:hAnsi="Arial" w:cs="Arial"/>
          <w:sz w:val="28"/>
          <w:szCs w:val="28"/>
        </w:rPr>
        <w:t>d</w:t>
      </w:r>
      <w:r w:rsidR="00785931">
        <w:rPr>
          <w:rFonts w:ascii="Arial" w:hAnsi="Arial" w:cs="Arial"/>
          <w:sz w:val="28"/>
          <w:szCs w:val="28"/>
        </w:rPr>
        <w:t xml:space="preserve"> SCIO</w:t>
      </w:r>
    </w:p>
    <w:p w14:paraId="20C4EAF8" w14:textId="433DF324" w:rsidR="00E22F9A" w:rsidRPr="005B044E" w:rsidRDefault="00E22F9A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c/o Inverclyde Community Hub</w:t>
      </w:r>
    </w:p>
    <w:p w14:paraId="3D76E3FE" w14:textId="0624A4BD" w:rsidR="00E22F9A" w:rsidRPr="005B044E" w:rsidRDefault="00E22F9A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75-81 Cathcart Street</w:t>
      </w:r>
    </w:p>
    <w:p w14:paraId="15154E15" w14:textId="68E38CFD" w:rsidR="00E22F9A" w:rsidRPr="005B044E" w:rsidRDefault="00E22F9A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Greenock</w:t>
      </w:r>
    </w:p>
    <w:p w14:paraId="6D61480E" w14:textId="543B5206" w:rsidR="00E22F9A" w:rsidRDefault="00E22F9A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PA15 1DE</w:t>
      </w:r>
    </w:p>
    <w:p w14:paraId="1D73F44F" w14:textId="02C69B68" w:rsidR="00805A36" w:rsidRDefault="00832D1E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A091E">
        <w:rPr>
          <w:rFonts w:ascii="Arial" w:hAnsi="Arial" w:cs="Arial"/>
          <w:noProof/>
        </w:rPr>
        <w:drawing>
          <wp:anchor distT="0" distB="0" distL="114300" distR="114300" simplePos="0" relativeHeight="251659264" behindDoc="1" locked="0" layoutInCell="1" allowOverlap="1" wp14:anchorId="7DF2F186" wp14:editId="153EA7E5">
            <wp:simplePos x="0" y="0"/>
            <wp:positionH relativeFrom="column">
              <wp:posOffset>4480560</wp:posOffset>
            </wp:positionH>
            <wp:positionV relativeFrom="paragraph">
              <wp:posOffset>66585</wp:posOffset>
            </wp:positionV>
            <wp:extent cx="1677600" cy="587253"/>
            <wp:effectExtent l="0" t="0" r="0" b="0"/>
            <wp:wrapTight wrapText="bothSides">
              <wp:wrapPolygon edited="0">
                <wp:start x="0" y="0"/>
                <wp:lineTo x="0" y="21039"/>
                <wp:lineTo x="21428" y="21039"/>
                <wp:lineTo x="21428" y="0"/>
                <wp:lineTo x="0" y="0"/>
              </wp:wrapPolygon>
            </wp:wrapTight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7600" cy="5872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0E83EF" w14:textId="7DEC226C" w:rsidR="009E085E" w:rsidRPr="009E085E" w:rsidRDefault="009E085E" w:rsidP="009E085E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E085E">
        <w:rPr>
          <w:rFonts w:ascii="Arial" w:hAnsi="Arial" w:cs="Arial"/>
          <w:sz w:val="28"/>
          <w:szCs w:val="28"/>
        </w:rPr>
        <w:t xml:space="preserve">Tel: 01475 </w:t>
      </w:r>
      <w:r>
        <w:rPr>
          <w:rFonts w:ascii="Arial" w:hAnsi="Arial" w:cs="Arial"/>
          <w:sz w:val="28"/>
          <w:szCs w:val="28"/>
        </w:rPr>
        <w:t>866140</w:t>
      </w:r>
      <w:r w:rsidR="009D251D">
        <w:rPr>
          <w:rFonts w:ascii="Arial" w:hAnsi="Arial" w:cs="Arial"/>
          <w:sz w:val="28"/>
          <w:szCs w:val="28"/>
        </w:rPr>
        <w:t xml:space="preserve"> or 07821</w:t>
      </w:r>
      <w:r w:rsidR="00D215DF">
        <w:rPr>
          <w:rFonts w:ascii="Arial" w:hAnsi="Arial" w:cs="Arial"/>
          <w:sz w:val="28"/>
          <w:szCs w:val="28"/>
        </w:rPr>
        <w:t xml:space="preserve"> 170746</w:t>
      </w:r>
    </w:p>
    <w:p w14:paraId="70A007C1" w14:textId="5E833171" w:rsidR="00653084" w:rsidRPr="009E085E" w:rsidRDefault="009E085E" w:rsidP="009E085E">
      <w:pPr>
        <w:spacing w:after="0" w:line="240" w:lineRule="auto"/>
        <w:jc w:val="both"/>
        <w:rPr>
          <w:rFonts w:ascii="Arial" w:hAnsi="Arial" w:cs="Arial"/>
          <w:sz w:val="28"/>
          <w:szCs w:val="28"/>
          <w:u w:val="single"/>
        </w:rPr>
      </w:pPr>
      <w:r w:rsidRPr="009E085E">
        <w:rPr>
          <w:rFonts w:ascii="Arial" w:hAnsi="Arial" w:cs="Arial"/>
          <w:sz w:val="28"/>
          <w:szCs w:val="28"/>
        </w:rPr>
        <w:t xml:space="preserve">Email enquiries: </w:t>
      </w:r>
      <w:hyperlink r:id="rId14" w:history="1">
        <w:r w:rsidR="00381699" w:rsidRPr="001C7C19">
          <w:rPr>
            <w:rStyle w:val="Hyperlink"/>
            <w:rFonts w:ascii="Arial" w:hAnsi="Arial" w:cs="Arial"/>
            <w:sz w:val="28"/>
            <w:szCs w:val="28"/>
          </w:rPr>
          <w:t>apply@inverclydecommunityfund.org</w:t>
        </w:r>
      </w:hyperlink>
      <w:r>
        <w:rPr>
          <w:rFonts w:ascii="Arial" w:hAnsi="Arial" w:cs="Arial"/>
          <w:sz w:val="28"/>
          <w:szCs w:val="28"/>
          <w:u w:val="single"/>
        </w:rPr>
        <w:t xml:space="preserve"> </w:t>
      </w:r>
    </w:p>
    <w:sectPr w:rsidR="00653084" w:rsidRPr="009E085E" w:rsidSect="001C1222">
      <w:footerReference w:type="default" r:id="rId15"/>
      <w:pgSz w:w="11906" w:h="16838"/>
      <w:pgMar w:top="720" w:right="720" w:bottom="851" w:left="720" w:header="708" w:footer="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57492" w14:textId="77777777" w:rsidR="00D2401B" w:rsidRDefault="00D2401B" w:rsidP="00281A2D">
      <w:pPr>
        <w:spacing w:after="0" w:line="240" w:lineRule="auto"/>
      </w:pPr>
      <w:r>
        <w:separator/>
      </w:r>
    </w:p>
  </w:endnote>
  <w:endnote w:type="continuationSeparator" w:id="0">
    <w:p w14:paraId="3D81D652" w14:textId="77777777" w:rsidR="00D2401B" w:rsidRDefault="00D2401B" w:rsidP="00281A2D">
      <w:pPr>
        <w:spacing w:after="0" w:line="240" w:lineRule="auto"/>
      </w:pPr>
      <w:r>
        <w:continuationSeparator/>
      </w:r>
    </w:p>
  </w:endnote>
  <w:endnote w:type="continuationNotice" w:id="1">
    <w:p w14:paraId="7F422554" w14:textId="77777777" w:rsidR="00D2401B" w:rsidRDefault="00D240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8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3186263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8CA3108" w14:textId="6C137EBD" w:rsidR="00CB779B" w:rsidRDefault="00CB779B" w:rsidP="00116805">
            <w:pPr>
              <w:jc w:val="center"/>
            </w:pPr>
            <w:r w:rsidRPr="00116805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116805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116805">
              <w:rPr>
                <w:rFonts w:ascii="Arial" w:hAnsi="Arial" w:cs="Arial"/>
                <w:sz w:val="20"/>
                <w:szCs w:val="20"/>
              </w:rPr>
              <w:instrText xml:space="preserve"> PAGE </w:instrText>
            </w:r>
            <w:r w:rsidRPr="0011680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116805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Pr="00116805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116805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116805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116805">
              <w:rPr>
                <w:rFonts w:ascii="Arial" w:hAnsi="Arial" w:cs="Arial"/>
                <w:sz w:val="20"/>
                <w:szCs w:val="20"/>
              </w:rPr>
              <w:instrText xml:space="preserve"> NUMPAGES  </w:instrText>
            </w:r>
            <w:r w:rsidRPr="0011680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116805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Pr="00116805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sdtContent>
      </w:sdt>
    </w:sdtContent>
  </w:sdt>
  <w:p w14:paraId="53341288" w14:textId="1AEDBF11" w:rsidR="00943AD3" w:rsidRDefault="00943AD3" w:rsidP="00281A2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C47D7" w14:textId="77777777" w:rsidR="00D2401B" w:rsidRDefault="00D2401B" w:rsidP="00281A2D">
      <w:pPr>
        <w:spacing w:after="0" w:line="240" w:lineRule="auto"/>
      </w:pPr>
      <w:r>
        <w:separator/>
      </w:r>
    </w:p>
  </w:footnote>
  <w:footnote w:type="continuationSeparator" w:id="0">
    <w:p w14:paraId="46C0C349" w14:textId="77777777" w:rsidR="00D2401B" w:rsidRDefault="00D2401B" w:rsidP="00281A2D">
      <w:pPr>
        <w:spacing w:after="0" w:line="240" w:lineRule="auto"/>
      </w:pPr>
      <w:r>
        <w:continuationSeparator/>
      </w:r>
    </w:p>
  </w:footnote>
  <w:footnote w:type="continuationNotice" w:id="1">
    <w:p w14:paraId="52817552" w14:textId="77777777" w:rsidR="00D2401B" w:rsidRDefault="00D2401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"/>
      <w:lvlJc w:val="left"/>
      <w:pPr>
        <w:tabs>
          <w:tab w:val="num" w:pos="360"/>
        </w:tabs>
        <w:ind w:left="360" w:hanging="360"/>
      </w:pPr>
      <w:rPr>
        <w:rFonts w:ascii="Wingdings 2" w:hAnsi="Wingdings 2" w:cs="Open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"/>
      <w:lvlJc w:val="left"/>
      <w:pPr>
        <w:tabs>
          <w:tab w:val="num" w:pos="1440"/>
        </w:tabs>
        <w:ind w:left="1440" w:hanging="360"/>
      </w:pPr>
      <w:rPr>
        <w:rFonts w:ascii="Wingdings 2" w:hAnsi="Wingdings 2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"/>
      <w:lvlJc w:val="left"/>
      <w:pPr>
        <w:tabs>
          <w:tab w:val="num" w:pos="2520"/>
        </w:tabs>
        <w:ind w:left="2520" w:hanging="360"/>
      </w:pPr>
      <w:rPr>
        <w:rFonts w:ascii="Wingdings 2" w:hAnsi="Wingdings 2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1" w15:restartNumberingAfterBreak="0">
    <w:nsid w:val="02966113"/>
    <w:multiLevelType w:val="hybridMultilevel"/>
    <w:tmpl w:val="D6529C06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806518"/>
    <w:multiLevelType w:val="hybridMultilevel"/>
    <w:tmpl w:val="49C6C6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1012AC"/>
    <w:multiLevelType w:val="hybridMultilevel"/>
    <w:tmpl w:val="1D42EF8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A96FDE"/>
    <w:multiLevelType w:val="hybridMultilevel"/>
    <w:tmpl w:val="F464551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6E3022B"/>
    <w:multiLevelType w:val="hybridMultilevel"/>
    <w:tmpl w:val="BF0CB4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3812120"/>
    <w:multiLevelType w:val="multilevel"/>
    <w:tmpl w:val="7592E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36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1CD068E"/>
    <w:multiLevelType w:val="multilevel"/>
    <w:tmpl w:val="629C762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"/>
      <w:lvlJc w:val="left"/>
      <w:pPr>
        <w:tabs>
          <w:tab w:val="num" w:pos="1800"/>
        </w:tabs>
        <w:ind w:left="1800" w:hanging="360"/>
      </w:pPr>
      <w:rPr>
        <w:rFonts w:ascii="Wingdings 2" w:hAnsi="Wingdings 2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"/>
      <w:lvlJc w:val="left"/>
      <w:pPr>
        <w:tabs>
          <w:tab w:val="num" w:pos="2880"/>
        </w:tabs>
        <w:ind w:left="2880" w:hanging="360"/>
      </w:pPr>
      <w:rPr>
        <w:rFonts w:ascii="Wingdings 2" w:hAnsi="Wingdings 2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8" w15:restartNumberingAfterBreak="0">
    <w:nsid w:val="4AFC72D5"/>
    <w:multiLevelType w:val="hybridMultilevel"/>
    <w:tmpl w:val="5D96A082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C2627E"/>
    <w:multiLevelType w:val="hybridMultilevel"/>
    <w:tmpl w:val="6A8AA882"/>
    <w:lvl w:ilvl="0" w:tplc="167E64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C86E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9850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7645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EEBA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C2EB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AEE1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6436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3ED5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F15FE2"/>
    <w:multiLevelType w:val="hybridMultilevel"/>
    <w:tmpl w:val="35AA2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9239A"/>
    <w:multiLevelType w:val="hybridMultilevel"/>
    <w:tmpl w:val="21F060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0110B3"/>
    <w:multiLevelType w:val="multilevel"/>
    <w:tmpl w:val="7592E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36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406574"/>
    <w:multiLevelType w:val="hybridMultilevel"/>
    <w:tmpl w:val="9D0C4C0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EE0214"/>
    <w:multiLevelType w:val="hybridMultilevel"/>
    <w:tmpl w:val="AD7E2C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DDB2922"/>
    <w:multiLevelType w:val="hybridMultilevel"/>
    <w:tmpl w:val="9F76F9F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80370053">
    <w:abstractNumId w:val="9"/>
  </w:num>
  <w:num w:numId="2" w16cid:durableId="57679792">
    <w:abstractNumId w:val="14"/>
  </w:num>
  <w:num w:numId="3" w16cid:durableId="596525843">
    <w:abstractNumId w:val="0"/>
  </w:num>
  <w:num w:numId="4" w16cid:durableId="171843668">
    <w:abstractNumId w:val="5"/>
  </w:num>
  <w:num w:numId="5" w16cid:durableId="1209416638">
    <w:abstractNumId w:val="11"/>
  </w:num>
  <w:num w:numId="6" w16cid:durableId="1186989572">
    <w:abstractNumId w:val="1"/>
  </w:num>
  <w:num w:numId="7" w16cid:durableId="1810977016">
    <w:abstractNumId w:val="7"/>
  </w:num>
  <w:num w:numId="8" w16cid:durableId="1388383496">
    <w:abstractNumId w:val="13"/>
  </w:num>
  <w:num w:numId="9" w16cid:durableId="2034377727">
    <w:abstractNumId w:val="8"/>
  </w:num>
  <w:num w:numId="10" w16cid:durableId="1416048353">
    <w:abstractNumId w:val="3"/>
  </w:num>
  <w:num w:numId="11" w16cid:durableId="2088263487">
    <w:abstractNumId w:val="15"/>
  </w:num>
  <w:num w:numId="12" w16cid:durableId="1671367391">
    <w:abstractNumId w:val="4"/>
  </w:num>
  <w:num w:numId="13" w16cid:durableId="672730217">
    <w:abstractNumId w:val="2"/>
  </w:num>
  <w:num w:numId="14" w16cid:durableId="807671721">
    <w:abstractNumId w:val="12"/>
  </w:num>
  <w:num w:numId="15" w16cid:durableId="264775976">
    <w:abstractNumId w:val="6"/>
  </w:num>
  <w:num w:numId="16" w16cid:durableId="10259050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tTA3NTU0NbCwNDZU0lEKTi0uzszPAykwqgUACiSpUCwAAAA="/>
  </w:docVars>
  <w:rsids>
    <w:rsidRoot w:val="00677872"/>
    <w:rsid w:val="00001F68"/>
    <w:rsid w:val="000046E1"/>
    <w:rsid w:val="00017489"/>
    <w:rsid w:val="00021D65"/>
    <w:rsid w:val="000518CF"/>
    <w:rsid w:val="000578D2"/>
    <w:rsid w:val="000662CD"/>
    <w:rsid w:val="00073E39"/>
    <w:rsid w:val="000D2B22"/>
    <w:rsid w:val="001012B2"/>
    <w:rsid w:val="00116805"/>
    <w:rsid w:val="001457A5"/>
    <w:rsid w:val="00153E0C"/>
    <w:rsid w:val="00170413"/>
    <w:rsid w:val="00171DF1"/>
    <w:rsid w:val="001B2AC0"/>
    <w:rsid w:val="001B3E37"/>
    <w:rsid w:val="001C1222"/>
    <w:rsid w:val="001D4F92"/>
    <w:rsid w:val="001D6830"/>
    <w:rsid w:val="001E0CF5"/>
    <w:rsid w:val="001E4FC5"/>
    <w:rsid w:val="00281A2D"/>
    <w:rsid w:val="002A6218"/>
    <w:rsid w:val="002B2DCD"/>
    <w:rsid w:val="002C06A9"/>
    <w:rsid w:val="002F3513"/>
    <w:rsid w:val="00320E04"/>
    <w:rsid w:val="00343DC8"/>
    <w:rsid w:val="00357C6C"/>
    <w:rsid w:val="00381699"/>
    <w:rsid w:val="003949AA"/>
    <w:rsid w:val="003B3C55"/>
    <w:rsid w:val="003E3A7F"/>
    <w:rsid w:val="003E5403"/>
    <w:rsid w:val="003F03F1"/>
    <w:rsid w:val="003F52C4"/>
    <w:rsid w:val="00414E44"/>
    <w:rsid w:val="00433EEA"/>
    <w:rsid w:val="00452BFF"/>
    <w:rsid w:val="00474BD0"/>
    <w:rsid w:val="00495FB4"/>
    <w:rsid w:val="004B5395"/>
    <w:rsid w:val="004F50A6"/>
    <w:rsid w:val="00524D50"/>
    <w:rsid w:val="00527917"/>
    <w:rsid w:val="00541CA4"/>
    <w:rsid w:val="005750E5"/>
    <w:rsid w:val="00584961"/>
    <w:rsid w:val="005B044E"/>
    <w:rsid w:val="005D158C"/>
    <w:rsid w:val="005D4B06"/>
    <w:rsid w:val="005D4C6B"/>
    <w:rsid w:val="00612D95"/>
    <w:rsid w:val="0061323A"/>
    <w:rsid w:val="00616F02"/>
    <w:rsid w:val="0063453D"/>
    <w:rsid w:val="00647280"/>
    <w:rsid w:val="00653084"/>
    <w:rsid w:val="00654327"/>
    <w:rsid w:val="006733D6"/>
    <w:rsid w:val="00677872"/>
    <w:rsid w:val="006A070A"/>
    <w:rsid w:val="006A5362"/>
    <w:rsid w:val="006B34A4"/>
    <w:rsid w:val="00713FE8"/>
    <w:rsid w:val="00715397"/>
    <w:rsid w:val="00736DE0"/>
    <w:rsid w:val="00737B2D"/>
    <w:rsid w:val="0075708D"/>
    <w:rsid w:val="00783A13"/>
    <w:rsid w:val="00785931"/>
    <w:rsid w:val="007912D8"/>
    <w:rsid w:val="007A2AB4"/>
    <w:rsid w:val="007A356C"/>
    <w:rsid w:val="007D1872"/>
    <w:rsid w:val="007E1365"/>
    <w:rsid w:val="00805A36"/>
    <w:rsid w:val="00814408"/>
    <w:rsid w:val="00815C73"/>
    <w:rsid w:val="00825464"/>
    <w:rsid w:val="00832D1E"/>
    <w:rsid w:val="0083485B"/>
    <w:rsid w:val="00854BAC"/>
    <w:rsid w:val="0088590E"/>
    <w:rsid w:val="008D32C1"/>
    <w:rsid w:val="008D4473"/>
    <w:rsid w:val="008E1EA2"/>
    <w:rsid w:val="008F1CAB"/>
    <w:rsid w:val="009119AA"/>
    <w:rsid w:val="009159E4"/>
    <w:rsid w:val="00927A4D"/>
    <w:rsid w:val="00943AD3"/>
    <w:rsid w:val="00957C6C"/>
    <w:rsid w:val="00973B01"/>
    <w:rsid w:val="009825E9"/>
    <w:rsid w:val="009A7116"/>
    <w:rsid w:val="009D251D"/>
    <w:rsid w:val="009D64BD"/>
    <w:rsid w:val="009D72D1"/>
    <w:rsid w:val="009E085E"/>
    <w:rsid w:val="009E491D"/>
    <w:rsid w:val="00A10AA5"/>
    <w:rsid w:val="00A41CD8"/>
    <w:rsid w:val="00A56131"/>
    <w:rsid w:val="00A56C57"/>
    <w:rsid w:val="00A63796"/>
    <w:rsid w:val="00A63C93"/>
    <w:rsid w:val="00A82CE1"/>
    <w:rsid w:val="00AF42B4"/>
    <w:rsid w:val="00B158C1"/>
    <w:rsid w:val="00B21CA7"/>
    <w:rsid w:val="00B24C4E"/>
    <w:rsid w:val="00B317BD"/>
    <w:rsid w:val="00B42AD2"/>
    <w:rsid w:val="00B42E8A"/>
    <w:rsid w:val="00B445C4"/>
    <w:rsid w:val="00B467D2"/>
    <w:rsid w:val="00B60602"/>
    <w:rsid w:val="00C0645B"/>
    <w:rsid w:val="00C25E24"/>
    <w:rsid w:val="00C449BA"/>
    <w:rsid w:val="00C4532B"/>
    <w:rsid w:val="00C56CBC"/>
    <w:rsid w:val="00C71182"/>
    <w:rsid w:val="00C84052"/>
    <w:rsid w:val="00C86785"/>
    <w:rsid w:val="00CB779B"/>
    <w:rsid w:val="00CE0B62"/>
    <w:rsid w:val="00CF6845"/>
    <w:rsid w:val="00D215DF"/>
    <w:rsid w:val="00D2401B"/>
    <w:rsid w:val="00D25F27"/>
    <w:rsid w:val="00D3439F"/>
    <w:rsid w:val="00D36273"/>
    <w:rsid w:val="00D55135"/>
    <w:rsid w:val="00D57130"/>
    <w:rsid w:val="00D600F9"/>
    <w:rsid w:val="00D616DC"/>
    <w:rsid w:val="00D657AA"/>
    <w:rsid w:val="00D77251"/>
    <w:rsid w:val="00DB544E"/>
    <w:rsid w:val="00E13F56"/>
    <w:rsid w:val="00E22F9A"/>
    <w:rsid w:val="00E37591"/>
    <w:rsid w:val="00E41F9F"/>
    <w:rsid w:val="00E56379"/>
    <w:rsid w:val="00E66471"/>
    <w:rsid w:val="00E71F4D"/>
    <w:rsid w:val="00EB5792"/>
    <w:rsid w:val="00EC42CE"/>
    <w:rsid w:val="00ED0BEB"/>
    <w:rsid w:val="00EE33B2"/>
    <w:rsid w:val="00EE5AF1"/>
    <w:rsid w:val="00EF344A"/>
    <w:rsid w:val="00F56646"/>
    <w:rsid w:val="00F70757"/>
    <w:rsid w:val="00F80F13"/>
    <w:rsid w:val="00FB15D9"/>
    <w:rsid w:val="00FE59B6"/>
    <w:rsid w:val="00FE7AC9"/>
    <w:rsid w:val="00FF2240"/>
    <w:rsid w:val="0587E73D"/>
    <w:rsid w:val="1C31C60A"/>
    <w:rsid w:val="37BEBD3A"/>
    <w:rsid w:val="57C42D6F"/>
    <w:rsid w:val="5D7FE82A"/>
    <w:rsid w:val="64B6B968"/>
    <w:rsid w:val="77247789"/>
    <w:rsid w:val="79517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3180D9"/>
  <w15:docId w15:val="{D6CB4FCE-5CED-4F43-ADC5-1F997F00F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08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78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1C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81A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1A2D"/>
  </w:style>
  <w:style w:type="paragraph" w:styleId="Footer">
    <w:name w:val="footer"/>
    <w:basedOn w:val="Normal"/>
    <w:link w:val="FooterChar"/>
    <w:uiPriority w:val="99"/>
    <w:unhideWhenUsed/>
    <w:rsid w:val="00281A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A2D"/>
  </w:style>
  <w:style w:type="character" w:styleId="Hyperlink">
    <w:name w:val="Hyperlink"/>
    <w:basedOn w:val="DefaultParagraphFont"/>
    <w:uiPriority w:val="99"/>
    <w:unhideWhenUsed/>
    <w:rsid w:val="00281A2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1A2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12D95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6345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1680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9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9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pply@inverclydecommunityfund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pply@inverclydecommunityfun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447F06C32B044E9FD449AA52B0EDDE" ma:contentTypeVersion="15" ma:contentTypeDescription="Create a new document." ma:contentTypeScope="" ma:versionID="e879d28f6b3b6ee07f4db994709bfbec">
  <xsd:schema xmlns:xsd="http://www.w3.org/2001/XMLSchema" xmlns:xs="http://www.w3.org/2001/XMLSchema" xmlns:p="http://schemas.microsoft.com/office/2006/metadata/properties" xmlns:ns2="e9652e88-bed5-43fb-a623-5246f487d041" xmlns:ns3="ec544c90-5845-4521-8109-c049c622ebce" targetNamespace="http://schemas.microsoft.com/office/2006/metadata/properties" ma:root="true" ma:fieldsID="f100eac17a5d7b7f3e408753593c3ac4" ns2:_="" ns3:_="">
    <xsd:import namespace="e9652e88-bed5-43fb-a623-5246f487d041"/>
    <xsd:import namespace="ec544c90-5845-4521-8109-c049c622eb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652e88-bed5-43fb-a623-5246f487d0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4366038c-3aff-4936-afe8-d5922e4313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544c90-5845-4521-8109-c049c622ebce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f1f95035-8532-4b2b-94c7-d72f9aa47705}" ma:internalName="TaxCatchAll" ma:showField="CatchAllData" ma:web="ec544c90-5845-4521-8109-c049c622eb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9652e88-bed5-43fb-a623-5246f487d041">
      <Terms xmlns="http://schemas.microsoft.com/office/infopath/2007/PartnerControls"/>
    </lcf76f155ced4ddcb4097134ff3c332f>
    <TaxCatchAll xmlns="ec544c90-5845-4521-8109-c049c622ebce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D76D04-527B-45A7-8272-2F50A9DD15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7C2834-1851-4DD5-A34A-DC3FBFC6F4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652e88-bed5-43fb-a623-5246f487d041"/>
    <ds:schemaRef ds:uri="ec544c90-5845-4521-8109-c049c622eb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A0A5F3-73E0-4E42-89BD-35710880CF4A}">
  <ds:schemaRefs>
    <ds:schemaRef ds:uri="http://schemas.microsoft.com/office/2006/metadata/properties"/>
    <ds:schemaRef ds:uri="http://schemas.microsoft.com/office/infopath/2007/PartnerControls"/>
    <ds:schemaRef ds:uri="e9652e88-bed5-43fb-a623-5246f487d041"/>
    <ds:schemaRef ds:uri="ec544c90-5845-4521-8109-c049c622ebce"/>
  </ds:schemaRefs>
</ds:datastoreItem>
</file>

<file path=customXml/itemProps4.xml><?xml version="1.0" encoding="utf-8"?>
<ds:datastoreItem xmlns:ds="http://schemas.openxmlformats.org/officeDocument/2006/customXml" ds:itemID="{ECE137A3-59F6-461F-97D7-A396136946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98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1</CharactersWithSpaces>
  <SharedDoc>false</SharedDoc>
  <HLinks>
    <vt:vector size="12" baseType="variant">
      <vt:variant>
        <vt:i4>1376315</vt:i4>
      </vt:variant>
      <vt:variant>
        <vt:i4>3</vt:i4>
      </vt:variant>
      <vt:variant>
        <vt:i4>0</vt:i4>
      </vt:variant>
      <vt:variant>
        <vt:i4>5</vt:i4>
      </vt:variant>
      <vt:variant>
        <vt:lpwstr>mailto:info@inverclydecommunityfund.org</vt:lpwstr>
      </vt:variant>
      <vt:variant>
        <vt:lpwstr/>
      </vt:variant>
      <vt:variant>
        <vt:i4>1900590</vt:i4>
      </vt:variant>
      <vt:variant>
        <vt:i4>0</vt:i4>
      </vt:variant>
      <vt:variant>
        <vt:i4>0</vt:i4>
      </vt:variant>
      <vt:variant>
        <vt:i4>5</vt:i4>
      </vt:variant>
      <vt:variant>
        <vt:lpwstr>mailto:apply@inverclydecommunityfun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n Bruce</dc:creator>
  <cp:lastModifiedBy>Susan Robinson</cp:lastModifiedBy>
  <cp:revision>37</cp:revision>
  <dcterms:created xsi:type="dcterms:W3CDTF">2022-08-25T15:17:00Z</dcterms:created>
  <dcterms:modified xsi:type="dcterms:W3CDTF">2022-12-05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447F06C32B044E9FD449AA52B0EDDE</vt:lpwstr>
  </property>
  <property fmtid="{D5CDD505-2E9C-101B-9397-08002B2CF9AE}" pid="3" name="MediaServiceImageTags">
    <vt:lpwstr/>
  </property>
</Properties>
</file>